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132A98" w:rsidRPr="007F0367" w14:paraId="73D6B9DF" w14:textId="77777777" w:rsidTr="00AE6244">
        <w:trPr>
          <w:trHeight w:val="361"/>
        </w:trPr>
        <w:tc>
          <w:tcPr>
            <w:tcW w:w="3256" w:type="dxa"/>
          </w:tcPr>
          <w:p w14:paraId="23417D0F" w14:textId="717A3A38" w:rsidR="00132A98" w:rsidRPr="009D58D5" w:rsidRDefault="001434EA" w:rsidP="001434EA">
            <w:pPr>
              <w:pStyle w:val="Heading3"/>
              <w:outlineLvl w:val="2"/>
              <w:rPr>
                <w:rFonts w:ascii="Arial" w:hAnsi="Arial" w:cs="Arial"/>
                <w:b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color w:val="auto"/>
                <w:sz w:val="22"/>
              </w:rPr>
              <w:t xml:space="preserve">Title of </w:t>
            </w:r>
            <w:r w:rsidR="00132A98" w:rsidRPr="009D58D5">
              <w:rPr>
                <w:rFonts w:ascii="Arial" w:hAnsi="Arial" w:cs="Arial"/>
                <w:b/>
                <w:color w:val="auto"/>
                <w:sz w:val="22"/>
              </w:rPr>
              <w:t xml:space="preserve">Project </w:t>
            </w:r>
          </w:p>
        </w:tc>
        <w:tc>
          <w:tcPr>
            <w:tcW w:w="6520" w:type="dxa"/>
          </w:tcPr>
          <w:p w14:paraId="753B025E" w14:textId="77777777" w:rsidR="00132A98" w:rsidRPr="007F0367" w:rsidRDefault="00132A98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F0367" w:rsidRPr="007F0367" w14:paraId="082886D6" w14:textId="77777777" w:rsidTr="00AE6244">
        <w:trPr>
          <w:trHeight w:val="268"/>
        </w:trPr>
        <w:tc>
          <w:tcPr>
            <w:tcW w:w="3256" w:type="dxa"/>
          </w:tcPr>
          <w:p w14:paraId="775F0582" w14:textId="691C8C33" w:rsidR="007F0367" w:rsidRPr="009D58D5" w:rsidRDefault="007F0367" w:rsidP="000273B6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9D58D5">
              <w:rPr>
                <w:rFonts w:ascii="Arial" w:hAnsi="Arial" w:cs="Arial"/>
                <w:b/>
              </w:rPr>
              <w:t>Team name</w:t>
            </w:r>
          </w:p>
        </w:tc>
        <w:tc>
          <w:tcPr>
            <w:tcW w:w="6520" w:type="dxa"/>
          </w:tcPr>
          <w:p w14:paraId="64861D8D" w14:textId="77777777" w:rsidR="007F0367" w:rsidRPr="007F0367" w:rsidRDefault="007F0367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F0367" w:rsidRPr="007F0367" w14:paraId="7A944126" w14:textId="77777777" w:rsidTr="00AE6244">
        <w:tc>
          <w:tcPr>
            <w:tcW w:w="3256" w:type="dxa"/>
          </w:tcPr>
          <w:p w14:paraId="75848339" w14:textId="0383062F" w:rsidR="007F0367" w:rsidRPr="009D58D5" w:rsidRDefault="005A3388" w:rsidP="000273B6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7F7C55">
              <w:rPr>
                <w:rFonts w:ascii="Arial" w:hAnsi="Arial" w:cs="Arial"/>
                <w:b/>
                <w:sz w:val="20"/>
              </w:rPr>
              <w:t>Service / Hospital / N</w:t>
            </w:r>
            <w:r w:rsidR="007F0367" w:rsidRPr="007F7C55">
              <w:rPr>
                <w:rFonts w:ascii="Arial" w:hAnsi="Arial" w:cs="Arial"/>
                <w:b/>
                <w:sz w:val="20"/>
              </w:rPr>
              <w:t>etwork</w:t>
            </w:r>
          </w:p>
        </w:tc>
        <w:tc>
          <w:tcPr>
            <w:tcW w:w="6520" w:type="dxa"/>
          </w:tcPr>
          <w:p w14:paraId="77AB1D69" w14:textId="77777777" w:rsidR="007F0367" w:rsidRPr="007F0367" w:rsidRDefault="007F0367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225075" w:rsidRPr="007F0367" w14:paraId="72602F8F" w14:textId="77777777" w:rsidTr="005C7287">
        <w:tc>
          <w:tcPr>
            <w:tcW w:w="9776" w:type="dxa"/>
            <w:gridSpan w:val="2"/>
            <w:shd w:val="clear" w:color="auto" w:fill="DBE5F1" w:themeFill="accent1" w:themeFillTint="33"/>
          </w:tcPr>
          <w:p w14:paraId="2A9A0936" w14:textId="5490E3DB" w:rsidR="00225075" w:rsidRPr="009D58D5" w:rsidRDefault="009D58D5" w:rsidP="009D58D5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eam </w:t>
            </w:r>
            <w:r w:rsidR="001135E8">
              <w:rPr>
                <w:rFonts w:ascii="Arial" w:hAnsi="Arial" w:cs="Arial"/>
                <w:b/>
              </w:rPr>
              <w:t>m</w:t>
            </w:r>
            <w:r>
              <w:rPr>
                <w:rFonts w:ascii="Arial" w:hAnsi="Arial" w:cs="Arial"/>
                <w:b/>
              </w:rPr>
              <w:t>embers</w:t>
            </w:r>
          </w:p>
        </w:tc>
      </w:tr>
      <w:tr w:rsidR="00132A98" w:rsidRPr="007F0367" w14:paraId="6B6E418A" w14:textId="77777777" w:rsidTr="00AE6244">
        <w:tc>
          <w:tcPr>
            <w:tcW w:w="3256" w:type="dxa"/>
          </w:tcPr>
          <w:p w14:paraId="170380DC" w14:textId="58AB8F53" w:rsidR="00132A98" w:rsidRPr="009D58D5" w:rsidRDefault="00132A98" w:rsidP="009D58D5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9D58D5">
              <w:rPr>
                <w:rFonts w:ascii="Arial" w:hAnsi="Arial" w:cs="Arial"/>
                <w:b/>
              </w:rPr>
              <w:t xml:space="preserve">Project lead / main contact </w:t>
            </w:r>
          </w:p>
        </w:tc>
        <w:tc>
          <w:tcPr>
            <w:tcW w:w="6520" w:type="dxa"/>
          </w:tcPr>
          <w:p w14:paraId="7C733968" w14:textId="55823DE5" w:rsidR="00132A98" w:rsidRPr="009D58D5" w:rsidRDefault="009D58D5" w:rsidP="000273B6">
            <w:pPr>
              <w:pStyle w:val="ListParagraph"/>
              <w:ind w:left="0"/>
              <w:rPr>
                <w:rFonts w:ascii="Arial" w:hAnsi="Arial" w:cs="Arial"/>
                <w:i/>
              </w:rPr>
            </w:pPr>
            <w:r w:rsidRPr="009D58D5">
              <w:rPr>
                <w:rFonts w:ascii="Arial" w:hAnsi="Arial" w:cs="Arial"/>
                <w:i/>
              </w:rPr>
              <w:t>Name, title, email</w:t>
            </w:r>
          </w:p>
        </w:tc>
      </w:tr>
      <w:tr w:rsidR="007F0367" w:rsidRPr="007F0367" w14:paraId="6BA1A10B" w14:textId="77777777" w:rsidTr="00AE6244">
        <w:tc>
          <w:tcPr>
            <w:tcW w:w="3256" w:type="dxa"/>
          </w:tcPr>
          <w:p w14:paraId="6F0D8412" w14:textId="008D6545" w:rsidR="007F0367" w:rsidRPr="009D58D5" w:rsidRDefault="00225075" w:rsidP="009D58D5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9D58D5">
              <w:rPr>
                <w:rFonts w:ascii="Arial" w:hAnsi="Arial" w:cs="Arial"/>
                <w:b/>
              </w:rPr>
              <w:t xml:space="preserve">Project </w:t>
            </w:r>
            <w:r w:rsidR="001135E8">
              <w:rPr>
                <w:rFonts w:ascii="Arial" w:hAnsi="Arial" w:cs="Arial"/>
                <w:b/>
              </w:rPr>
              <w:t>s</w:t>
            </w:r>
            <w:r w:rsidRPr="009D58D5">
              <w:rPr>
                <w:rFonts w:ascii="Arial" w:hAnsi="Arial" w:cs="Arial"/>
                <w:b/>
              </w:rPr>
              <w:t xml:space="preserve">ponsor </w:t>
            </w:r>
          </w:p>
        </w:tc>
        <w:tc>
          <w:tcPr>
            <w:tcW w:w="6520" w:type="dxa"/>
          </w:tcPr>
          <w:p w14:paraId="26463644" w14:textId="4B72AAD5" w:rsidR="007F0367" w:rsidRPr="009D58D5" w:rsidRDefault="009D58D5" w:rsidP="000273B6">
            <w:pPr>
              <w:pStyle w:val="ListParagraph"/>
              <w:ind w:left="0"/>
              <w:rPr>
                <w:rFonts w:ascii="Arial" w:hAnsi="Arial" w:cs="Arial"/>
                <w:i/>
              </w:rPr>
            </w:pPr>
            <w:r w:rsidRPr="009D58D5">
              <w:rPr>
                <w:rFonts w:ascii="Arial" w:hAnsi="Arial" w:cs="Arial"/>
                <w:i/>
              </w:rPr>
              <w:t>Name, title, email</w:t>
            </w:r>
          </w:p>
          <w:p w14:paraId="7490A1F1" w14:textId="2E58F89C" w:rsidR="009D58D5" w:rsidRPr="007F0367" w:rsidRDefault="009D58D5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F0367" w:rsidRPr="007F0367" w14:paraId="4DA2A42A" w14:textId="77777777" w:rsidTr="00AE6244">
        <w:trPr>
          <w:trHeight w:val="1067"/>
        </w:trPr>
        <w:tc>
          <w:tcPr>
            <w:tcW w:w="3256" w:type="dxa"/>
          </w:tcPr>
          <w:p w14:paraId="32AC24FF" w14:textId="09109203" w:rsidR="007F0367" w:rsidRPr="009D58D5" w:rsidRDefault="009D58D5" w:rsidP="000273B6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9D58D5">
              <w:rPr>
                <w:rFonts w:ascii="Arial" w:hAnsi="Arial" w:cs="Arial"/>
                <w:b/>
              </w:rPr>
              <w:t xml:space="preserve">Team </w:t>
            </w:r>
            <w:r w:rsidR="001135E8">
              <w:rPr>
                <w:rFonts w:ascii="Arial" w:hAnsi="Arial" w:cs="Arial"/>
                <w:b/>
              </w:rPr>
              <w:t>m</w:t>
            </w:r>
            <w:r w:rsidRPr="009D58D5">
              <w:rPr>
                <w:rFonts w:ascii="Arial" w:hAnsi="Arial" w:cs="Arial"/>
                <w:b/>
              </w:rPr>
              <w:t>embers</w:t>
            </w:r>
          </w:p>
        </w:tc>
        <w:tc>
          <w:tcPr>
            <w:tcW w:w="6520" w:type="dxa"/>
          </w:tcPr>
          <w:p w14:paraId="0C3B8CD0" w14:textId="5BBE39DB" w:rsidR="009D58D5" w:rsidRPr="009D58D5" w:rsidRDefault="009D58D5" w:rsidP="009D58D5">
            <w:pPr>
              <w:pStyle w:val="ListParagraph"/>
              <w:ind w:left="0"/>
              <w:rPr>
                <w:rFonts w:ascii="Arial" w:hAnsi="Arial" w:cs="Arial"/>
                <w:i/>
              </w:rPr>
            </w:pPr>
            <w:r w:rsidRPr="009D58D5">
              <w:rPr>
                <w:rFonts w:ascii="Arial" w:hAnsi="Arial" w:cs="Arial"/>
                <w:i/>
              </w:rPr>
              <w:t>Name, title, email</w:t>
            </w:r>
          </w:p>
          <w:p w14:paraId="6395B724" w14:textId="77777777" w:rsidR="007F0367" w:rsidRDefault="007F0367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9675424" w14:textId="77777777" w:rsidR="009D58D5" w:rsidRDefault="009D58D5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7C2273D" w14:textId="77777777" w:rsidR="009D58D5" w:rsidRDefault="009D58D5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11142A2C" w14:textId="77777777" w:rsidR="00AE6244" w:rsidRPr="007F0367" w:rsidRDefault="00AE6244" w:rsidP="000273B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9BE3A8A" w14:textId="77777777" w:rsidR="006E4B63" w:rsidRPr="00045920" w:rsidRDefault="006E4B63" w:rsidP="00E15331">
      <w:pPr>
        <w:pStyle w:val="ListParagraph"/>
        <w:ind w:left="0"/>
        <w:rPr>
          <w:rFonts w:ascii="Arial" w:hAnsi="Arial" w:cs="Arial"/>
        </w:rPr>
      </w:pPr>
    </w:p>
    <w:p w14:paraId="01D8842C" w14:textId="67D19577" w:rsidR="00E15331" w:rsidRPr="00045920" w:rsidRDefault="0065606F" w:rsidP="00E15331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  <w:b/>
          <w:i/>
        </w:rPr>
        <w:t xml:space="preserve">Award Category: </w:t>
      </w:r>
      <w:r w:rsidR="00D16D20">
        <w:rPr>
          <w:rFonts w:ascii="Arial" w:hAnsi="Arial" w:cs="Arial"/>
        </w:rPr>
        <w:t xml:space="preserve"> (</w:t>
      </w:r>
      <w:r w:rsidR="004367DC">
        <w:rPr>
          <w:rFonts w:ascii="Arial" w:hAnsi="Arial" w:cs="Arial"/>
        </w:rPr>
        <w:t>p</w:t>
      </w:r>
      <w:r w:rsidR="00E15331" w:rsidRPr="00045920">
        <w:rPr>
          <w:rFonts w:ascii="Arial" w:hAnsi="Arial" w:cs="Arial"/>
        </w:rPr>
        <w:t xml:space="preserve">lease </w:t>
      </w:r>
      <w:r w:rsidR="00732292">
        <w:rPr>
          <w:rFonts w:ascii="Arial" w:hAnsi="Arial" w:cs="Arial"/>
        </w:rPr>
        <w:t>select</w:t>
      </w:r>
      <w:r w:rsidR="00E15331" w:rsidRPr="00045920">
        <w:rPr>
          <w:rFonts w:ascii="Arial" w:hAnsi="Arial" w:cs="Arial"/>
        </w:rPr>
        <w:t xml:space="preserve"> the category you are applying for</w:t>
      </w:r>
      <w:r w:rsidR="00D16D20">
        <w:rPr>
          <w:rFonts w:ascii="Arial" w:hAnsi="Arial" w:cs="Arial"/>
        </w:rPr>
        <w:t>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46"/>
        <w:gridCol w:w="8930"/>
      </w:tblGrid>
      <w:tr w:rsidR="00045920" w:rsidRPr="00045920" w14:paraId="6C2EB176" w14:textId="77777777" w:rsidTr="0065606F">
        <w:sdt>
          <w:sdtPr>
            <w:rPr>
              <w:rFonts w:ascii="Arial" w:hAnsi="Arial" w:cs="Arial"/>
              <w:sz w:val="24"/>
            </w:rPr>
            <w:id w:val="-356123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A533CC3" w14:textId="759DEB63" w:rsidR="00C74296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164EE833" w14:textId="417478B7" w:rsidR="00C74296" w:rsidRPr="0065606F" w:rsidRDefault="00897376" w:rsidP="001135E8">
            <w:pPr>
              <w:rPr>
                <w:rFonts w:ascii="Arial" w:hAnsi="Arial" w:cs="Arial"/>
              </w:rPr>
            </w:pPr>
            <w:r w:rsidRPr="0065606F">
              <w:rPr>
                <w:rFonts w:ascii="Arial" w:hAnsi="Arial" w:cs="Arial"/>
              </w:rPr>
              <w:t>Transforming the Patient Experience</w:t>
            </w:r>
          </w:p>
        </w:tc>
      </w:tr>
      <w:tr w:rsidR="00045920" w:rsidRPr="00045920" w14:paraId="4D6202BC" w14:textId="77777777" w:rsidTr="0065606F">
        <w:sdt>
          <w:sdtPr>
            <w:rPr>
              <w:rFonts w:ascii="Arial" w:hAnsi="Arial" w:cs="Arial"/>
              <w:sz w:val="24"/>
            </w:rPr>
            <w:id w:val="-1981836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65AD9E7" w14:textId="6F8FCACC" w:rsidR="00E15331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76664B41" w14:textId="59BEBD44" w:rsidR="00E15331" w:rsidRPr="0065606F" w:rsidRDefault="00897376" w:rsidP="001135E8">
            <w:pPr>
              <w:rPr>
                <w:rFonts w:ascii="Arial" w:hAnsi="Arial" w:cs="Arial"/>
              </w:rPr>
            </w:pPr>
            <w:r w:rsidRPr="0065606F">
              <w:rPr>
                <w:rFonts w:ascii="Arial" w:hAnsi="Arial" w:cs="Arial"/>
              </w:rPr>
              <w:t>Patient Safety First</w:t>
            </w:r>
          </w:p>
        </w:tc>
      </w:tr>
      <w:tr w:rsidR="00CB3862" w:rsidRPr="00045920" w14:paraId="73F7077B" w14:textId="77777777" w:rsidTr="0065606F">
        <w:sdt>
          <w:sdtPr>
            <w:rPr>
              <w:rFonts w:ascii="Arial" w:hAnsi="Arial" w:cs="Arial"/>
              <w:sz w:val="24"/>
            </w:rPr>
            <w:id w:val="-471978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440FC588" w14:textId="03F2643C" w:rsidR="00CB3862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2C19C714" w14:textId="4302CE09" w:rsidR="00CB3862" w:rsidRPr="0065606F" w:rsidRDefault="00897376" w:rsidP="001135E8">
            <w:pPr>
              <w:rPr>
                <w:rFonts w:ascii="Arial" w:hAnsi="Arial" w:cs="Arial"/>
              </w:rPr>
            </w:pPr>
            <w:r w:rsidRPr="0065606F">
              <w:rPr>
                <w:rFonts w:ascii="Arial" w:hAnsi="Arial" w:cs="Arial"/>
              </w:rPr>
              <w:t>Delivering Value Based Integrated Care</w:t>
            </w:r>
          </w:p>
        </w:tc>
      </w:tr>
      <w:tr w:rsidR="00045920" w:rsidRPr="00045920" w14:paraId="48975AAC" w14:textId="77777777" w:rsidTr="0065606F">
        <w:sdt>
          <w:sdtPr>
            <w:rPr>
              <w:rFonts w:ascii="Arial" w:hAnsi="Arial" w:cs="Arial"/>
              <w:sz w:val="24"/>
            </w:rPr>
            <w:id w:val="167223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6E6E2E2" w14:textId="38CA17E8" w:rsidR="00E15331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429AD2D7" w14:textId="6A467DAA" w:rsidR="00E15331" w:rsidRPr="0065606F" w:rsidRDefault="00897376" w:rsidP="001135E8">
            <w:pPr>
              <w:rPr>
                <w:rFonts w:ascii="Arial" w:hAnsi="Arial" w:cs="Arial"/>
              </w:rPr>
            </w:pPr>
            <w:r w:rsidRPr="0065606F">
              <w:rPr>
                <w:rFonts w:ascii="Arial" w:hAnsi="Arial" w:cs="Arial"/>
              </w:rPr>
              <w:t>Supporting our People and Culture</w:t>
            </w:r>
          </w:p>
        </w:tc>
      </w:tr>
      <w:tr w:rsidR="00045920" w:rsidRPr="00045920" w14:paraId="695BC3E1" w14:textId="77777777" w:rsidTr="0065606F">
        <w:sdt>
          <w:sdtPr>
            <w:rPr>
              <w:rFonts w:ascii="Arial" w:hAnsi="Arial" w:cs="Arial"/>
              <w:sz w:val="24"/>
            </w:rPr>
            <w:id w:val="201378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717E46C8" w14:textId="3DD7198D" w:rsidR="00E15331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146E5FBE" w14:textId="68A3D880" w:rsidR="00E15331" w:rsidRPr="0065606F" w:rsidRDefault="00897376" w:rsidP="00950A72">
            <w:pPr>
              <w:rPr>
                <w:rFonts w:ascii="Arial" w:hAnsi="Arial" w:cs="Arial"/>
              </w:rPr>
            </w:pPr>
            <w:r w:rsidRPr="0065606F">
              <w:rPr>
                <w:rFonts w:ascii="Arial" w:hAnsi="Arial" w:cs="Arial"/>
              </w:rPr>
              <w:t>Keeping People Healthy</w:t>
            </w:r>
          </w:p>
        </w:tc>
      </w:tr>
      <w:tr w:rsidR="00045920" w:rsidRPr="00045920" w14:paraId="2DA8E041" w14:textId="77777777" w:rsidTr="00897376">
        <w:sdt>
          <w:sdtPr>
            <w:rPr>
              <w:rFonts w:ascii="Arial" w:hAnsi="Arial" w:cs="Arial"/>
              <w:sz w:val="24"/>
            </w:rPr>
            <w:id w:val="-588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00767000" w14:textId="5E082825" w:rsidR="00E15331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</w:tcPr>
          <w:p w14:paraId="5AB35AA2" w14:textId="1D160F24" w:rsidR="00E15331" w:rsidRPr="00AE6244" w:rsidRDefault="0065606F" w:rsidP="0065606F">
            <w:pPr>
              <w:rPr>
                <w:rFonts w:ascii="Arial" w:hAnsi="Arial" w:cs="Arial"/>
                <w:highlight w:val="yellow"/>
              </w:rPr>
            </w:pPr>
            <w:r w:rsidRPr="0065606F">
              <w:rPr>
                <w:rFonts w:ascii="Arial" w:hAnsi="Arial" w:cs="Arial"/>
              </w:rPr>
              <w:t xml:space="preserve">Health Research and Innovation </w:t>
            </w:r>
          </w:p>
        </w:tc>
      </w:tr>
      <w:tr w:rsidR="00E15331" w:rsidRPr="00045920" w14:paraId="75CB17F4" w14:textId="77777777" w:rsidTr="00897376">
        <w:trPr>
          <w:trHeight w:val="70"/>
        </w:trPr>
        <w:sdt>
          <w:sdtPr>
            <w:rPr>
              <w:rFonts w:ascii="Arial" w:hAnsi="Arial" w:cs="Arial"/>
              <w:sz w:val="24"/>
            </w:rPr>
            <w:id w:val="-1373842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42E1BD2A" w14:textId="2AB97E20" w:rsidR="00E15331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</w:tcPr>
          <w:p w14:paraId="6922C421" w14:textId="2C941899" w:rsidR="00E15331" w:rsidRPr="00AE6244" w:rsidRDefault="0065606F" w:rsidP="00950A72">
            <w:pPr>
              <w:rPr>
                <w:rFonts w:ascii="Arial" w:hAnsi="Arial" w:cs="Arial"/>
                <w:highlight w:val="yellow"/>
              </w:rPr>
            </w:pPr>
            <w:r w:rsidRPr="0065606F">
              <w:rPr>
                <w:rFonts w:ascii="Arial" w:hAnsi="Arial" w:cs="Arial"/>
              </w:rPr>
              <w:t>Excellence in the Provision of Mental Health Services</w:t>
            </w:r>
          </w:p>
        </w:tc>
      </w:tr>
      <w:tr w:rsidR="00F17A8D" w:rsidRPr="00045920" w14:paraId="2CBABC08" w14:textId="77777777" w:rsidTr="00897376">
        <w:trPr>
          <w:trHeight w:val="70"/>
        </w:trPr>
        <w:sdt>
          <w:sdtPr>
            <w:rPr>
              <w:rFonts w:ascii="Arial" w:hAnsi="Arial" w:cs="Arial"/>
              <w:sz w:val="24"/>
            </w:rPr>
            <w:id w:val="1380981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0B62D00C" w14:textId="6355A0C5" w:rsidR="00F17A8D" w:rsidRPr="00950A72" w:rsidRDefault="009D58D5" w:rsidP="00950A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</w:tcPr>
          <w:p w14:paraId="68D41F1E" w14:textId="016178F4" w:rsidR="00F17A8D" w:rsidRPr="00950A72" w:rsidRDefault="00616253" w:rsidP="0065606F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 xml:space="preserve">Planetary Health </w:t>
            </w:r>
            <w:r w:rsidR="0065606F" w:rsidRPr="0065606F">
              <w:rPr>
                <w:rFonts w:ascii="Arial" w:hAnsi="Arial" w:cs="Arial"/>
              </w:rPr>
              <w:t xml:space="preserve"> </w:t>
            </w:r>
          </w:p>
        </w:tc>
      </w:tr>
    </w:tbl>
    <w:p w14:paraId="2FD73474" w14:textId="2C074EB6" w:rsidR="003C3636" w:rsidRPr="00A31B32" w:rsidRDefault="00A31B32" w:rsidP="00950A72">
      <w:pPr>
        <w:rPr>
          <w:rFonts w:ascii="Arial" w:hAnsi="Arial" w:cs="Arial"/>
          <w:sz w:val="18"/>
        </w:rPr>
      </w:pPr>
      <w:r w:rsidRPr="00A31B32">
        <w:rPr>
          <w:rFonts w:ascii="Arial" w:hAnsi="Arial" w:cs="Arial"/>
          <w:sz w:val="18"/>
        </w:rPr>
        <w:t xml:space="preserve">Note: </w:t>
      </w:r>
      <w:r w:rsidR="003C3636" w:rsidRPr="00A31B32">
        <w:rPr>
          <w:rFonts w:ascii="Arial" w:hAnsi="Arial" w:cs="Arial"/>
          <w:sz w:val="18"/>
        </w:rPr>
        <w:t xml:space="preserve">Project teams may apply for multiple categories, however a separate </w:t>
      </w:r>
      <w:r w:rsidR="00014660">
        <w:rPr>
          <w:rFonts w:ascii="Arial" w:hAnsi="Arial" w:cs="Arial"/>
          <w:sz w:val="18"/>
        </w:rPr>
        <w:t>entry</w:t>
      </w:r>
      <w:r w:rsidR="003C3636" w:rsidRPr="00A31B32">
        <w:rPr>
          <w:rFonts w:ascii="Arial" w:hAnsi="Arial" w:cs="Arial"/>
          <w:sz w:val="18"/>
        </w:rPr>
        <w:t xml:space="preserve"> addressing the different criteria is required for each category.</w:t>
      </w:r>
    </w:p>
    <w:p w14:paraId="12F20794" w14:textId="68D8E8C4" w:rsidR="003672FE" w:rsidRPr="00352D25" w:rsidRDefault="003672FE" w:rsidP="00352D25">
      <w:pPr>
        <w:spacing w:after="0"/>
        <w:rPr>
          <w:rFonts w:ascii="Arial" w:hAnsi="Arial" w:cs="Arial"/>
          <w:b/>
          <w:sz w:val="20"/>
        </w:rPr>
      </w:pPr>
      <w:r w:rsidRPr="00352D25">
        <w:rPr>
          <w:rFonts w:ascii="Arial" w:hAnsi="Arial" w:cs="Arial"/>
          <w:b/>
          <w:sz w:val="20"/>
        </w:rPr>
        <w:t xml:space="preserve">Has this project previously been submitted for entry in to the NSLHD Quality </w:t>
      </w:r>
      <w:r w:rsidR="004367DC">
        <w:rPr>
          <w:rFonts w:ascii="Arial" w:hAnsi="Arial" w:cs="Arial"/>
          <w:b/>
          <w:sz w:val="20"/>
        </w:rPr>
        <w:t>and</w:t>
      </w:r>
      <w:r w:rsidRPr="00352D25">
        <w:rPr>
          <w:rFonts w:ascii="Arial" w:hAnsi="Arial" w:cs="Arial"/>
          <w:b/>
          <w:sz w:val="20"/>
        </w:rPr>
        <w:t xml:space="preserve"> Improvement Awards?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413"/>
        <w:gridCol w:w="8363"/>
      </w:tblGrid>
      <w:tr w:rsidR="003672FE" w:rsidRPr="00045920" w14:paraId="654D533D" w14:textId="77777777" w:rsidTr="00352D25">
        <w:trPr>
          <w:trHeight w:val="70"/>
        </w:trPr>
        <w:tc>
          <w:tcPr>
            <w:tcW w:w="1413" w:type="dxa"/>
          </w:tcPr>
          <w:p w14:paraId="5E55CFBA" w14:textId="1DEAFEB2" w:rsidR="003672FE" w:rsidRPr="003672FE" w:rsidRDefault="00D62907" w:rsidP="003672FE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-59324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72FE"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3672FE">
              <w:rPr>
                <w:rFonts w:ascii="Arial" w:hAnsi="Arial" w:cs="Arial"/>
                <w:sz w:val="20"/>
              </w:rPr>
              <w:t xml:space="preserve"> No</w:t>
            </w:r>
          </w:p>
        </w:tc>
        <w:tc>
          <w:tcPr>
            <w:tcW w:w="8363" w:type="dxa"/>
          </w:tcPr>
          <w:p w14:paraId="1D0F0C08" w14:textId="64669678" w:rsidR="003672FE" w:rsidRPr="003672FE" w:rsidRDefault="00D62907" w:rsidP="004367DC">
            <w:pPr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4"/>
                </w:rPr>
                <w:id w:val="139091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72FE" w:rsidRPr="00950A7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3672FE">
              <w:rPr>
                <w:rFonts w:ascii="Arial" w:hAnsi="Arial" w:cs="Arial"/>
                <w:sz w:val="20"/>
              </w:rPr>
              <w:t xml:space="preserve"> Yes</w:t>
            </w:r>
            <w:r w:rsidR="00352D25">
              <w:rPr>
                <w:rFonts w:ascii="Arial" w:hAnsi="Arial" w:cs="Arial"/>
                <w:sz w:val="20"/>
              </w:rPr>
              <w:t xml:space="preserve">    </w:t>
            </w:r>
            <w:r w:rsidR="003672FE">
              <w:rPr>
                <w:rFonts w:ascii="Arial" w:hAnsi="Arial" w:cs="Arial"/>
                <w:sz w:val="20"/>
              </w:rPr>
              <w:t xml:space="preserve">Year entered: _______ and </w:t>
            </w:r>
            <w:r w:rsidR="004367DC">
              <w:rPr>
                <w:rFonts w:ascii="Arial" w:hAnsi="Arial" w:cs="Arial"/>
                <w:sz w:val="20"/>
              </w:rPr>
              <w:t>c</w:t>
            </w:r>
            <w:r w:rsidR="003672FE">
              <w:rPr>
                <w:rFonts w:ascii="Arial" w:hAnsi="Arial" w:cs="Arial"/>
                <w:sz w:val="20"/>
              </w:rPr>
              <w:t>ategory: _____________________</w:t>
            </w:r>
          </w:p>
        </w:tc>
      </w:tr>
    </w:tbl>
    <w:p w14:paraId="7FE7938E" w14:textId="25AD3BDF" w:rsidR="003672FE" w:rsidRPr="00A31B32" w:rsidRDefault="00A31B32" w:rsidP="00950A72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Note: </w:t>
      </w:r>
      <w:r w:rsidR="003672FE" w:rsidRPr="00A31B32">
        <w:rPr>
          <w:rFonts w:ascii="Arial" w:hAnsi="Arial" w:cs="Arial"/>
          <w:sz w:val="18"/>
        </w:rPr>
        <w:t>Project</w:t>
      </w:r>
      <w:r w:rsidR="00352D25" w:rsidRPr="00A31B32">
        <w:rPr>
          <w:rFonts w:ascii="Arial" w:hAnsi="Arial" w:cs="Arial"/>
          <w:sz w:val="18"/>
        </w:rPr>
        <w:t>s submitted for entry in previous years</w:t>
      </w:r>
      <w:r w:rsidR="003672FE" w:rsidRPr="00A31B32">
        <w:rPr>
          <w:rFonts w:ascii="Arial" w:hAnsi="Arial" w:cs="Arial"/>
          <w:sz w:val="18"/>
        </w:rPr>
        <w:t xml:space="preserve"> may </w:t>
      </w:r>
      <w:r w:rsidR="00352D25" w:rsidRPr="00A31B32">
        <w:rPr>
          <w:rFonts w:ascii="Arial" w:hAnsi="Arial" w:cs="Arial"/>
          <w:sz w:val="18"/>
        </w:rPr>
        <w:t>apply for t</w:t>
      </w:r>
      <w:r w:rsidR="003672FE" w:rsidRPr="00A31B32">
        <w:rPr>
          <w:rFonts w:ascii="Arial" w:hAnsi="Arial" w:cs="Arial"/>
          <w:sz w:val="18"/>
        </w:rPr>
        <w:t xml:space="preserve">his year’s awards but </w:t>
      </w:r>
      <w:r w:rsidR="000B60F4" w:rsidRPr="00A31B32">
        <w:rPr>
          <w:rFonts w:ascii="Arial" w:hAnsi="Arial" w:cs="Arial"/>
          <w:sz w:val="18"/>
        </w:rPr>
        <w:t>need to</w:t>
      </w:r>
      <w:r w:rsidR="003672FE" w:rsidRPr="00A31B32">
        <w:rPr>
          <w:rFonts w:ascii="Arial" w:hAnsi="Arial" w:cs="Arial"/>
          <w:sz w:val="18"/>
        </w:rPr>
        <w:t xml:space="preserve"> be able to demonstrate improve</w:t>
      </w:r>
      <w:r w:rsidR="000B60F4" w:rsidRPr="00A31B32">
        <w:rPr>
          <w:rFonts w:ascii="Arial" w:hAnsi="Arial" w:cs="Arial"/>
          <w:sz w:val="18"/>
        </w:rPr>
        <w:t xml:space="preserve">d outcomes </w:t>
      </w:r>
      <w:r w:rsidR="003672FE" w:rsidRPr="00A31B32">
        <w:rPr>
          <w:rFonts w:ascii="Arial" w:hAnsi="Arial" w:cs="Arial"/>
          <w:sz w:val="18"/>
          <w:szCs w:val="20"/>
        </w:rPr>
        <w:t>through</w:t>
      </w:r>
      <w:r w:rsidR="000B60F4" w:rsidRPr="00A31B32">
        <w:rPr>
          <w:rFonts w:ascii="Arial" w:hAnsi="Arial" w:cs="Arial"/>
          <w:sz w:val="18"/>
          <w:szCs w:val="20"/>
        </w:rPr>
        <w:t xml:space="preserve"> data and metrics.</w:t>
      </w:r>
    </w:p>
    <w:p w14:paraId="65B65059" w14:textId="7B5B44C5" w:rsidR="0011351E" w:rsidRDefault="00D16D20" w:rsidP="00225075">
      <w:pPr>
        <w:spacing w:after="0"/>
        <w:rPr>
          <w:rFonts w:ascii="Arial" w:hAnsi="Arial" w:cs="Arial"/>
          <w:i/>
        </w:rPr>
      </w:pPr>
      <w:r w:rsidRPr="006024EC">
        <w:rPr>
          <w:rFonts w:ascii="Arial" w:hAnsi="Arial" w:cs="Arial"/>
          <w:b/>
          <w:i/>
        </w:rPr>
        <w:t xml:space="preserve">Local support: </w:t>
      </w:r>
    </w:p>
    <w:p w14:paraId="7F823953" w14:textId="1347DCCA" w:rsidR="00AE6244" w:rsidRDefault="0011351E" w:rsidP="00AE6244">
      <w:pPr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Applicants are encouraged to seek advice and support from </w:t>
      </w:r>
      <w:r w:rsidR="004367DC">
        <w:rPr>
          <w:rFonts w:ascii="Arial" w:hAnsi="Arial" w:cs="Arial"/>
          <w:i/>
        </w:rPr>
        <w:t>q</w:t>
      </w:r>
      <w:r>
        <w:rPr>
          <w:rFonts w:ascii="Arial" w:hAnsi="Arial" w:cs="Arial"/>
          <w:i/>
        </w:rPr>
        <w:t xml:space="preserve">uality </w:t>
      </w:r>
      <w:r w:rsidR="004367DC">
        <w:rPr>
          <w:rFonts w:ascii="Arial" w:hAnsi="Arial" w:cs="Arial"/>
          <w:i/>
        </w:rPr>
        <w:t>m</w:t>
      </w:r>
      <w:r>
        <w:rPr>
          <w:rFonts w:ascii="Arial" w:hAnsi="Arial" w:cs="Arial"/>
          <w:i/>
        </w:rPr>
        <w:t xml:space="preserve">anagers and </w:t>
      </w:r>
      <w:r w:rsidR="004367DC">
        <w:rPr>
          <w:rFonts w:ascii="Arial" w:hAnsi="Arial" w:cs="Arial"/>
          <w:i/>
        </w:rPr>
        <w:t>q</w:t>
      </w:r>
      <w:r>
        <w:rPr>
          <w:rFonts w:ascii="Arial" w:hAnsi="Arial" w:cs="Arial"/>
          <w:i/>
        </w:rPr>
        <w:t xml:space="preserve">uality </w:t>
      </w:r>
      <w:r w:rsidR="004367DC">
        <w:rPr>
          <w:rFonts w:ascii="Arial" w:hAnsi="Arial" w:cs="Arial"/>
          <w:i/>
        </w:rPr>
        <w:t>a</w:t>
      </w:r>
      <w:r>
        <w:rPr>
          <w:rFonts w:ascii="Arial" w:hAnsi="Arial" w:cs="Arial"/>
          <w:i/>
        </w:rPr>
        <w:t xml:space="preserve">dvisors within your local </w:t>
      </w:r>
      <w:r w:rsidR="007F7C55">
        <w:rPr>
          <w:rFonts w:ascii="Arial" w:hAnsi="Arial" w:cs="Arial"/>
          <w:i/>
        </w:rPr>
        <w:t xml:space="preserve">hospital </w:t>
      </w:r>
      <w:r>
        <w:rPr>
          <w:rFonts w:ascii="Arial" w:hAnsi="Arial" w:cs="Arial"/>
          <w:i/>
        </w:rPr>
        <w:t>site</w:t>
      </w:r>
      <w:r w:rsidR="00954F6F">
        <w:rPr>
          <w:rFonts w:ascii="Arial" w:hAnsi="Arial" w:cs="Arial"/>
          <w:i/>
        </w:rPr>
        <w:t xml:space="preserve"> or </w:t>
      </w:r>
      <w:r w:rsidR="007F7C55">
        <w:rPr>
          <w:rFonts w:ascii="Arial" w:hAnsi="Arial" w:cs="Arial"/>
          <w:i/>
        </w:rPr>
        <w:t xml:space="preserve">health </w:t>
      </w:r>
      <w:r>
        <w:rPr>
          <w:rFonts w:ascii="Arial" w:hAnsi="Arial" w:cs="Arial"/>
          <w:i/>
        </w:rPr>
        <w:t xml:space="preserve">service to review </w:t>
      </w:r>
      <w:r w:rsidR="00014660">
        <w:rPr>
          <w:rFonts w:ascii="Arial" w:hAnsi="Arial" w:cs="Arial"/>
          <w:i/>
        </w:rPr>
        <w:t>entries</w:t>
      </w:r>
      <w:r>
        <w:rPr>
          <w:rFonts w:ascii="Arial" w:hAnsi="Arial" w:cs="Arial"/>
          <w:i/>
        </w:rPr>
        <w:t xml:space="preserve"> and guide data presentation.</w:t>
      </w:r>
      <w:r w:rsidR="00FD51C6">
        <w:rPr>
          <w:rFonts w:ascii="Arial" w:hAnsi="Arial" w:cs="Arial"/>
          <w:i/>
        </w:rPr>
        <w:t xml:space="preserve"> </w:t>
      </w:r>
      <w:r w:rsidR="00C357C4">
        <w:rPr>
          <w:rFonts w:ascii="Arial" w:hAnsi="Arial" w:cs="Arial"/>
          <w:i/>
        </w:rPr>
        <w:t xml:space="preserve">For a list of contacts see the </w:t>
      </w:r>
      <w:hyperlink r:id="rId11" w:history="1">
        <w:r w:rsidR="00C357C4" w:rsidRPr="00225075">
          <w:rPr>
            <w:rStyle w:val="Hyperlink"/>
            <w:rFonts w:ascii="Arial" w:hAnsi="Arial" w:cs="Arial"/>
            <w:i/>
          </w:rPr>
          <w:t xml:space="preserve">NSLHD Quality and Improvement Awards </w:t>
        </w:r>
        <w:r w:rsidR="001135E8">
          <w:rPr>
            <w:rStyle w:val="Hyperlink"/>
            <w:rFonts w:ascii="Arial" w:hAnsi="Arial" w:cs="Arial"/>
            <w:i/>
          </w:rPr>
          <w:t>i</w:t>
        </w:r>
        <w:r w:rsidR="00225075" w:rsidRPr="00225075">
          <w:rPr>
            <w:rStyle w:val="Hyperlink"/>
            <w:rFonts w:ascii="Arial" w:hAnsi="Arial" w:cs="Arial"/>
            <w:i/>
          </w:rPr>
          <w:t>ntranet page</w:t>
        </w:r>
      </w:hyperlink>
      <w:r w:rsidR="00A82016">
        <w:rPr>
          <w:rFonts w:ascii="Arial" w:hAnsi="Arial" w:cs="Arial"/>
          <w:i/>
        </w:rPr>
        <w:t xml:space="preserve">. </w:t>
      </w:r>
    </w:p>
    <w:p w14:paraId="47ED2911" w14:textId="487481ED" w:rsidR="00FD51C6" w:rsidRPr="00AE6244" w:rsidRDefault="00FD51C6" w:rsidP="00AE6244">
      <w:pPr>
        <w:spacing w:after="0" w:line="240" w:lineRule="auto"/>
        <w:rPr>
          <w:rStyle w:val="CommentReference"/>
          <w:rFonts w:ascii="Arial" w:hAnsi="Arial" w:cs="Arial"/>
          <w:i/>
          <w:sz w:val="22"/>
          <w:szCs w:val="22"/>
        </w:rPr>
      </w:pPr>
      <w:r w:rsidRPr="00FD51C6">
        <w:rPr>
          <w:rFonts w:ascii="Arial" w:hAnsi="Arial" w:cs="Arial"/>
          <w:i/>
        </w:rPr>
        <w:t xml:space="preserve">All members of the team </w:t>
      </w:r>
      <w:r w:rsidRPr="00225075">
        <w:rPr>
          <w:rFonts w:ascii="Arial" w:hAnsi="Arial" w:cs="Arial"/>
          <w:i/>
        </w:rPr>
        <w:t>must support</w:t>
      </w:r>
      <w:r w:rsidRPr="00FD51C6">
        <w:rPr>
          <w:rFonts w:ascii="Arial" w:hAnsi="Arial" w:cs="Arial"/>
          <w:i/>
        </w:rPr>
        <w:t xml:space="preserve"> the </w:t>
      </w:r>
      <w:r w:rsidR="00014660">
        <w:rPr>
          <w:rFonts w:ascii="Arial" w:hAnsi="Arial" w:cs="Arial"/>
          <w:i/>
        </w:rPr>
        <w:t>entry</w:t>
      </w:r>
      <w:r w:rsidRPr="00FD51C6">
        <w:rPr>
          <w:rFonts w:ascii="Arial" w:hAnsi="Arial" w:cs="Arial"/>
          <w:i/>
        </w:rPr>
        <w:t xml:space="preserve"> of the project for an award including the project sponsor </w:t>
      </w:r>
      <w:r w:rsidR="004367DC">
        <w:rPr>
          <w:rFonts w:ascii="Arial" w:hAnsi="Arial" w:cs="Arial"/>
          <w:i/>
        </w:rPr>
        <w:t>such as</w:t>
      </w:r>
      <w:r w:rsidRPr="00FD51C6">
        <w:rPr>
          <w:rFonts w:ascii="Arial" w:hAnsi="Arial" w:cs="Arial"/>
          <w:i/>
        </w:rPr>
        <w:t xml:space="preserve"> d</w:t>
      </w:r>
      <w:r w:rsidRPr="00FD51C6">
        <w:rPr>
          <w:rStyle w:val="CommentReference"/>
          <w:rFonts w:ascii="Arial" w:hAnsi="Arial" w:cs="Arial"/>
          <w:i/>
          <w:sz w:val="22"/>
        </w:rPr>
        <w:t xml:space="preserve">ivisional managers </w:t>
      </w:r>
      <w:r w:rsidR="004367DC">
        <w:rPr>
          <w:rStyle w:val="CommentReference"/>
          <w:rFonts w:ascii="Arial" w:hAnsi="Arial" w:cs="Arial"/>
          <w:i/>
          <w:sz w:val="22"/>
        </w:rPr>
        <w:t>or</w:t>
      </w:r>
      <w:r w:rsidRPr="00FD51C6">
        <w:rPr>
          <w:rStyle w:val="CommentReference"/>
          <w:rFonts w:ascii="Arial" w:hAnsi="Arial" w:cs="Arial"/>
          <w:i/>
          <w:sz w:val="22"/>
        </w:rPr>
        <w:t xml:space="preserve"> network directors</w:t>
      </w:r>
      <w:r w:rsidR="004367DC">
        <w:rPr>
          <w:rStyle w:val="CommentReference"/>
          <w:rFonts w:ascii="Arial" w:hAnsi="Arial" w:cs="Arial"/>
          <w:i/>
          <w:sz w:val="22"/>
        </w:rPr>
        <w:t xml:space="preserve">. </w:t>
      </w:r>
    </w:p>
    <w:p w14:paraId="112DF345" w14:textId="77777777" w:rsidR="00950A72" w:rsidRPr="00950A72" w:rsidRDefault="00950A72" w:rsidP="00AE6244">
      <w:pPr>
        <w:spacing w:before="240" w:after="0"/>
        <w:rPr>
          <w:rFonts w:ascii="Arial" w:hAnsi="Arial" w:cs="Arial"/>
          <w:b/>
          <w:i/>
        </w:rPr>
      </w:pPr>
      <w:r w:rsidRPr="00950A72">
        <w:rPr>
          <w:rFonts w:ascii="Arial" w:hAnsi="Arial" w:cs="Arial"/>
          <w:b/>
          <w:i/>
        </w:rPr>
        <w:t>Endorsement:</w:t>
      </w:r>
    </w:p>
    <w:p w14:paraId="049385F2" w14:textId="30CAC460" w:rsidR="001434EA" w:rsidRDefault="00950A72" w:rsidP="00AE6244">
      <w:pPr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The following </w:t>
      </w:r>
      <w:r w:rsidR="008E0C87">
        <w:rPr>
          <w:rFonts w:ascii="Arial" w:hAnsi="Arial" w:cs="Arial"/>
          <w:i/>
        </w:rPr>
        <w:t>endorsement</w:t>
      </w:r>
      <w:r>
        <w:rPr>
          <w:rFonts w:ascii="Arial" w:hAnsi="Arial" w:cs="Arial"/>
          <w:i/>
        </w:rPr>
        <w:t xml:space="preserve"> </w:t>
      </w:r>
      <w:r w:rsidRPr="006024EC">
        <w:rPr>
          <w:rFonts w:ascii="Arial" w:hAnsi="Arial" w:cs="Arial"/>
          <w:i/>
        </w:rPr>
        <w:t xml:space="preserve">indicates support for the </w:t>
      </w:r>
      <w:r w:rsidR="00014660">
        <w:rPr>
          <w:rFonts w:ascii="Arial" w:hAnsi="Arial" w:cs="Arial"/>
          <w:i/>
        </w:rPr>
        <w:t>entry</w:t>
      </w:r>
      <w:r w:rsidRPr="006024EC">
        <w:rPr>
          <w:rFonts w:ascii="Arial" w:hAnsi="Arial" w:cs="Arial"/>
          <w:i/>
        </w:rPr>
        <w:t xml:space="preserve"> to progress </w:t>
      </w:r>
      <w:r w:rsidR="001434EA">
        <w:rPr>
          <w:rFonts w:ascii="Arial" w:hAnsi="Arial" w:cs="Arial"/>
          <w:i/>
        </w:rPr>
        <w:t>for</w:t>
      </w:r>
      <w:r w:rsidR="001434EA" w:rsidRPr="006024EC">
        <w:rPr>
          <w:rFonts w:ascii="Arial" w:hAnsi="Arial" w:cs="Arial"/>
          <w:i/>
        </w:rPr>
        <w:t xml:space="preserve"> </w:t>
      </w:r>
      <w:r w:rsidRPr="006024EC">
        <w:rPr>
          <w:rFonts w:ascii="Arial" w:hAnsi="Arial" w:cs="Arial"/>
          <w:i/>
        </w:rPr>
        <w:t>judging</w:t>
      </w:r>
      <w:r>
        <w:rPr>
          <w:rFonts w:ascii="Arial" w:hAnsi="Arial" w:cs="Arial"/>
          <w:i/>
        </w:rPr>
        <w:t xml:space="preserve">. </w:t>
      </w:r>
    </w:p>
    <w:p w14:paraId="2ADA66F9" w14:textId="55468AFB" w:rsidR="00950A72" w:rsidRDefault="00950A72" w:rsidP="00AE6244">
      <w:pPr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Please be guided by your local Quality Manager for advice on </w:t>
      </w:r>
      <w:r w:rsidR="001434EA">
        <w:rPr>
          <w:rFonts w:ascii="Arial" w:hAnsi="Arial" w:cs="Arial"/>
          <w:i/>
        </w:rPr>
        <w:t xml:space="preserve">the sign off </w:t>
      </w:r>
      <w:r>
        <w:rPr>
          <w:rFonts w:ascii="Arial" w:hAnsi="Arial" w:cs="Arial"/>
          <w:i/>
        </w:rPr>
        <w:t xml:space="preserve">required. 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2977"/>
        <w:gridCol w:w="2693"/>
        <w:gridCol w:w="1417"/>
      </w:tblGrid>
      <w:tr w:rsidR="00950A72" w14:paraId="771445ED" w14:textId="77777777" w:rsidTr="00AE6244">
        <w:tc>
          <w:tcPr>
            <w:tcW w:w="2547" w:type="dxa"/>
          </w:tcPr>
          <w:p w14:paraId="17AD2E2F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</w:tcPr>
          <w:p w14:paraId="69D17EBD" w14:textId="77777777" w:rsidR="00950A72" w:rsidRPr="00D3236B" w:rsidRDefault="00950A72" w:rsidP="007B0499">
            <w:pPr>
              <w:rPr>
                <w:rFonts w:ascii="Arial" w:hAnsi="Arial" w:cs="Arial"/>
              </w:rPr>
            </w:pPr>
            <w:r w:rsidRPr="00D3236B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2693" w:type="dxa"/>
          </w:tcPr>
          <w:p w14:paraId="24F8054F" w14:textId="79B86EB9" w:rsidR="00950A72" w:rsidRPr="00D3236B" w:rsidRDefault="00950A72" w:rsidP="008E0C87">
            <w:pPr>
              <w:rPr>
                <w:rFonts w:ascii="Arial" w:hAnsi="Arial" w:cs="Arial"/>
              </w:rPr>
            </w:pPr>
            <w:r w:rsidRPr="00D3236B">
              <w:rPr>
                <w:rFonts w:ascii="Arial" w:hAnsi="Arial" w:cs="Arial"/>
              </w:rPr>
              <w:t xml:space="preserve">Signature </w:t>
            </w:r>
            <w:r w:rsidR="008E0C87" w:rsidRPr="008E0C87">
              <w:rPr>
                <w:rFonts w:ascii="Arial" w:hAnsi="Arial" w:cs="Arial"/>
                <w:b/>
                <w:i/>
                <w:sz w:val="20"/>
                <w:vertAlign w:val="superscript"/>
              </w:rPr>
              <w:t>◊</w:t>
            </w:r>
          </w:p>
        </w:tc>
        <w:tc>
          <w:tcPr>
            <w:tcW w:w="1417" w:type="dxa"/>
          </w:tcPr>
          <w:p w14:paraId="59F069B6" w14:textId="77777777" w:rsidR="00950A72" w:rsidRPr="00D3236B" w:rsidRDefault="00950A72" w:rsidP="007B0499">
            <w:pPr>
              <w:rPr>
                <w:rFonts w:ascii="Arial" w:hAnsi="Arial" w:cs="Arial"/>
              </w:rPr>
            </w:pPr>
            <w:r w:rsidRPr="00D3236B">
              <w:rPr>
                <w:rFonts w:ascii="Arial" w:hAnsi="Arial" w:cs="Arial"/>
              </w:rPr>
              <w:t>Date</w:t>
            </w:r>
          </w:p>
        </w:tc>
      </w:tr>
      <w:tr w:rsidR="00950A72" w14:paraId="41C76DE2" w14:textId="77777777" w:rsidTr="006513CD">
        <w:trPr>
          <w:trHeight w:val="369"/>
        </w:trPr>
        <w:tc>
          <w:tcPr>
            <w:tcW w:w="2547" w:type="dxa"/>
          </w:tcPr>
          <w:p w14:paraId="5FCB9AFE" w14:textId="2BB1A407" w:rsidR="00950A72" w:rsidRPr="006513CD" w:rsidRDefault="00950A72" w:rsidP="007B0499">
            <w:pPr>
              <w:rPr>
                <w:rFonts w:ascii="Arial" w:hAnsi="Arial" w:cs="Arial"/>
                <w:sz w:val="20"/>
                <w:szCs w:val="20"/>
              </w:rPr>
            </w:pPr>
            <w:r w:rsidRPr="006513CD">
              <w:rPr>
                <w:rFonts w:ascii="Arial" w:hAnsi="Arial" w:cs="Arial"/>
                <w:sz w:val="20"/>
                <w:szCs w:val="20"/>
              </w:rPr>
              <w:t xml:space="preserve">Line Manager </w:t>
            </w:r>
          </w:p>
        </w:tc>
        <w:tc>
          <w:tcPr>
            <w:tcW w:w="2977" w:type="dxa"/>
          </w:tcPr>
          <w:p w14:paraId="2105F2E5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2693" w:type="dxa"/>
          </w:tcPr>
          <w:p w14:paraId="7C43EEE3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55308767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</w:tr>
      <w:tr w:rsidR="00950A72" w14:paraId="58C29784" w14:textId="77777777" w:rsidTr="00AE6244">
        <w:trPr>
          <w:trHeight w:val="432"/>
        </w:trPr>
        <w:tc>
          <w:tcPr>
            <w:tcW w:w="2547" w:type="dxa"/>
            <w:shd w:val="clear" w:color="auto" w:fill="D9D9D9" w:themeFill="background1" w:themeFillShade="D9"/>
          </w:tcPr>
          <w:p w14:paraId="1ACF4D6C" w14:textId="58EE7B5B" w:rsidR="00950A72" w:rsidRPr="006513CD" w:rsidRDefault="00950A72" w:rsidP="007B0499">
            <w:pPr>
              <w:rPr>
                <w:rFonts w:ascii="Arial" w:hAnsi="Arial" w:cs="Arial"/>
                <w:sz w:val="20"/>
                <w:szCs w:val="20"/>
              </w:rPr>
            </w:pPr>
            <w:r w:rsidRPr="006513CD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  <w:p w14:paraId="1DD9E54E" w14:textId="2497AE9E" w:rsidR="00950A72" w:rsidRPr="006513CD" w:rsidRDefault="00352D25" w:rsidP="007B0499">
            <w:pPr>
              <w:rPr>
                <w:rFonts w:ascii="Arial" w:hAnsi="Arial" w:cs="Arial"/>
                <w:sz w:val="20"/>
                <w:szCs w:val="20"/>
              </w:rPr>
            </w:pPr>
            <w:r w:rsidRPr="006513CD">
              <w:rPr>
                <w:rFonts w:ascii="Arial" w:hAnsi="Arial" w:cs="Arial"/>
                <w:sz w:val="20"/>
                <w:szCs w:val="20"/>
              </w:rPr>
              <w:t>(if applicable)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B3E963C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B165EC7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643ED01B" w14:textId="77777777" w:rsidR="00950A72" w:rsidRDefault="00950A72" w:rsidP="007B0499">
            <w:pPr>
              <w:rPr>
                <w:rFonts w:ascii="Arial" w:hAnsi="Arial" w:cs="Arial"/>
                <w:b/>
              </w:rPr>
            </w:pPr>
          </w:p>
        </w:tc>
      </w:tr>
      <w:tr w:rsidR="00950A72" w:rsidRPr="009E7217" w14:paraId="492AE965" w14:textId="77777777" w:rsidTr="00AE6244">
        <w:tc>
          <w:tcPr>
            <w:tcW w:w="2547" w:type="dxa"/>
          </w:tcPr>
          <w:p w14:paraId="3C3B7886" w14:textId="630AE977" w:rsidR="00950A72" w:rsidRPr="006513CD" w:rsidRDefault="00950A72" w:rsidP="006513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13CD">
              <w:rPr>
                <w:rFonts w:ascii="Arial" w:hAnsi="Arial" w:cs="Arial"/>
                <w:b/>
                <w:sz w:val="20"/>
                <w:szCs w:val="20"/>
              </w:rPr>
              <w:t>General Manager</w:t>
            </w:r>
            <w:r w:rsidR="006513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513CD">
              <w:rPr>
                <w:rFonts w:ascii="Arial" w:hAnsi="Arial" w:cs="Arial"/>
                <w:b/>
                <w:sz w:val="20"/>
                <w:szCs w:val="20"/>
              </w:rPr>
              <w:t xml:space="preserve"> Service Director *</w:t>
            </w:r>
          </w:p>
        </w:tc>
        <w:tc>
          <w:tcPr>
            <w:tcW w:w="2977" w:type="dxa"/>
          </w:tcPr>
          <w:p w14:paraId="508B70CA" w14:textId="77777777" w:rsidR="00950A72" w:rsidRPr="009E7217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2693" w:type="dxa"/>
          </w:tcPr>
          <w:p w14:paraId="1072D37F" w14:textId="77777777" w:rsidR="00950A72" w:rsidRPr="009E7217" w:rsidRDefault="00950A72" w:rsidP="007B0499">
            <w:pPr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</w:tcPr>
          <w:p w14:paraId="20286802" w14:textId="77777777" w:rsidR="00950A72" w:rsidRPr="009E7217" w:rsidRDefault="00950A72" w:rsidP="007B0499">
            <w:pPr>
              <w:rPr>
                <w:rFonts w:ascii="Arial" w:hAnsi="Arial" w:cs="Arial"/>
                <w:b/>
              </w:rPr>
            </w:pPr>
          </w:p>
        </w:tc>
      </w:tr>
    </w:tbl>
    <w:p w14:paraId="695166E9" w14:textId="4CB30A33" w:rsidR="008E0C87" w:rsidRDefault="00950A72" w:rsidP="008E0C87">
      <w:pPr>
        <w:spacing w:after="0"/>
        <w:rPr>
          <w:rFonts w:ascii="Arial" w:hAnsi="Arial" w:cs="Arial"/>
          <w:b/>
          <w:i/>
          <w:sz w:val="20"/>
        </w:rPr>
      </w:pPr>
      <w:r w:rsidRPr="004415FB">
        <w:rPr>
          <w:rFonts w:ascii="Arial" w:hAnsi="Arial" w:cs="Arial"/>
          <w:b/>
          <w:i/>
          <w:sz w:val="20"/>
        </w:rPr>
        <w:t xml:space="preserve">* </w:t>
      </w:r>
      <w:r w:rsidR="00014660">
        <w:rPr>
          <w:rFonts w:ascii="Arial" w:hAnsi="Arial" w:cs="Arial"/>
          <w:b/>
          <w:i/>
          <w:sz w:val="20"/>
        </w:rPr>
        <w:t xml:space="preserve">Entries </w:t>
      </w:r>
      <w:r w:rsidRPr="004415FB">
        <w:rPr>
          <w:rFonts w:ascii="Arial" w:hAnsi="Arial" w:cs="Arial"/>
          <w:b/>
          <w:i/>
          <w:sz w:val="20"/>
        </w:rPr>
        <w:t xml:space="preserve">must be </w:t>
      </w:r>
      <w:r w:rsidR="004415FB" w:rsidRPr="004415FB">
        <w:rPr>
          <w:rFonts w:ascii="Arial" w:hAnsi="Arial" w:cs="Arial"/>
          <w:b/>
          <w:i/>
          <w:sz w:val="20"/>
        </w:rPr>
        <w:t xml:space="preserve">endorsed by the General Manager, </w:t>
      </w:r>
      <w:r w:rsidRPr="004415FB">
        <w:rPr>
          <w:rFonts w:ascii="Arial" w:hAnsi="Arial" w:cs="Arial"/>
          <w:b/>
          <w:i/>
          <w:sz w:val="20"/>
        </w:rPr>
        <w:t>Service Director</w:t>
      </w:r>
      <w:r w:rsidR="006513CD">
        <w:rPr>
          <w:rFonts w:ascii="Arial" w:hAnsi="Arial" w:cs="Arial"/>
          <w:b/>
          <w:i/>
          <w:sz w:val="20"/>
        </w:rPr>
        <w:t>, Network</w:t>
      </w:r>
      <w:r w:rsidR="004415FB" w:rsidRPr="004415FB">
        <w:rPr>
          <w:rFonts w:ascii="Arial" w:hAnsi="Arial" w:cs="Arial"/>
          <w:b/>
          <w:i/>
          <w:sz w:val="20"/>
        </w:rPr>
        <w:t xml:space="preserve"> or Executive Director</w:t>
      </w:r>
      <w:r w:rsidRPr="004415FB">
        <w:rPr>
          <w:rFonts w:ascii="Arial" w:hAnsi="Arial" w:cs="Arial"/>
          <w:b/>
          <w:i/>
          <w:sz w:val="20"/>
        </w:rPr>
        <w:t>.</w:t>
      </w:r>
      <w:r w:rsidR="004415FB">
        <w:rPr>
          <w:rFonts w:ascii="Arial" w:hAnsi="Arial" w:cs="Arial"/>
          <w:b/>
          <w:i/>
          <w:sz w:val="20"/>
        </w:rPr>
        <w:t xml:space="preserve"> </w:t>
      </w:r>
    </w:p>
    <w:p w14:paraId="0AA3ED1F" w14:textId="04BC22E0" w:rsidR="004415FB" w:rsidRPr="008E0C87" w:rsidRDefault="008E0C87" w:rsidP="008E0C87">
      <w:pPr>
        <w:spacing w:line="240" w:lineRule="auto"/>
        <w:rPr>
          <w:rFonts w:ascii="Arial" w:hAnsi="Arial" w:cs="Arial"/>
          <w:i/>
          <w:sz w:val="20"/>
        </w:rPr>
      </w:pPr>
      <w:r w:rsidRPr="008E0C87">
        <w:rPr>
          <w:rFonts w:ascii="Arial" w:hAnsi="Arial" w:cs="Arial"/>
          <w:i/>
          <w:sz w:val="20"/>
        </w:rPr>
        <w:t xml:space="preserve">◊ </w:t>
      </w:r>
      <w:r w:rsidR="004415FB" w:rsidRPr="008E0C87">
        <w:rPr>
          <w:rFonts w:ascii="Arial" w:hAnsi="Arial" w:cs="Arial"/>
          <w:i/>
          <w:sz w:val="20"/>
        </w:rPr>
        <w:t xml:space="preserve">Endorsement via email will </w:t>
      </w:r>
      <w:r>
        <w:rPr>
          <w:rFonts w:ascii="Arial" w:hAnsi="Arial" w:cs="Arial"/>
          <w:i/>
          <w:sz w:val="20"/>
        </w:rPr>
        <w:t xml:space="preserve">also </w:t>
      </w:r>
      <w:r w:rsidR="004415FB" w:rsidRPr="008E0C87">
        <w:rPr>
          <w:rFonts w:ascii="Arial" w:hAnsi="Arial" w:cs="Arial"/>
          <w:i/>
          <w:sz w:val="20"/>
        </w:rPr>
        <w:t>be accepted.</w:t>
      </w: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1844"/>
        <w:gridCol w:w="8079"/>
      </w:tblGrid>
      <w:tr w:rsidR="008E0C87" w:rsidRPr="007F0367" w14:paraId="54291BE2" w14:textId="77777777" w:rsidTr="006513CD">
        <w:trPr>
          <w:trHeight w:val="520"/>
        </w:trPr>
        <w:tc>
          <w:tcPr>
            <w:tcW w:w="1844" w:type="dxa"/>
          </w:tcPr>
          <w:p w14:paraId="1AD63EB2" w14:textId="7B8EA229" w:rsidR="008E0C87" w:rsidRPr="009D58D5" w:rsidRDefault="006513CD" w:rsidP="00C26DDF">
            <w:pPr>
              <w:pStyle w:val="Heading3"/>
              <w:outlineLvl w:val="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auto"/>
                <w:sz w:val="22"/>
              </w:rPr>
              <w:lastRenderedPageBreak/>
              <w:t xml:space="preserve">Title of </w:t>
            </w:r>
            <w:r w:rsidRPr="009D58D5">
              <w:rPr>
                <w:rFonts w:ascii="Arial" w:hAnsi="Arial" w:cs="Arial"/>
                <w:b/>
                <w:color w:val="auto"/>
                <w:sz w:val="22"/>
              </w:rPr>
              <w:t>Project</w:t>
            </w:r>
            <w:r w:rsidR="00C26DDF">
              <w:rPr>
                <w:rFonts w:ascii="Arial" w:hAnsi="Arial" w:cs="Arial"/>
                <w:b/>
                <w:color w:val="auto"/>
                <w:sz w:val="22"/>
              </w:rPr>
              <w:t xml:space="preserve">: </w:t>
            </w:r>
          </w:p>
        </w:tc>
        <w:tc>
          <w:tcPr>
            <w:tcW w:w="8079" w:type="dxa"/>
          </w:tcPr>
          <w:p w14:paraId="282FFDD2" w14:textId="77777777" w:rsidR="008E0C87" w:rsidRPr="007F0367" w:rsidRDefault="008E0C87" w:rsidP="001A1758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273B6" w14:paraId="2220961A" w14:textId="77777777" w:rsidTr="008E0C87">
        <w:tc>
          <w:tcPr>
            <w:tcW w:w="9923" w:type="dxa"/>
            <w:gridSpan w:val="2"/>
          </w:tcPr>
          <w:p w14:paraId="77CC56EA" w14:textId="652AB1EB" w:rsidR="001E7596" w:rsidRPr="008D3777" w:rsidRDefault="001E7596" w:rsidP="00C26DD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</w:rPr>
              <w:t>Abstract</w:t>
            </w:r>
            <w:r w:rsidR="000273B6" w:rsidRPr="00C26DDF">
              <w:rPr>
                <w:rFonts w:ascii="Arial" w:hAnsi="Arial" w:cs="Arial"/>
                <w:b/>
              </w:rPr>
              <w:t xml:space="preserve"> </w:t>
            </w:r>
            <w:r w:rsidR="000273B6" w:rsidRPr="008D3777">
              <w:rPr>
                <w:rFonts w:ascii="Arial" w:hAnsi="Arial" w:cs="Arial"/>
                <w:b/>
                <w:sz w:val="20"/>
              </w:rPr>
              <w:t>(max</w:t>
            </w:r>
            <w:r w:rsidR="004367DC" w:rsidRPr="008D3777">
              <w:rPr>
                <w:rFonts w:ascii="Arial" w:hAnsi="Arial" w:cs="Arial"/>
                <w:b/>
                <w:sz w:val="20"/>
              </w:rPr>
              <w:t>.</w:t>
            </w:r>
            <w:r w:rsidRPr="008D3777">
              <w:rPr>
                <w:rFonts w:ascii="Arial" w:hAnsi="Arial" w:cs="Arial"/>
                <w:b/>
                <w:sz w:val="20"/>
              </w:rPr>
              <w:t xml:space="preserve"> 1</w:t>
            </w:r>
            <w:r w:rsidR="003541C0" w:rsidRPr="008D3777">
              <w:rPr>
                <w:rFonts w:ascii="Arial" w:hAnsi="Arial" w:cs="Arial"/>
                <w:b/>
                <w:sz w:val="20"/>
              </w:rPr>
              <w:t>2</w:t>
            </w:r>
            <w:r w:rsidR="000273B6" w:rsidRPr="008D3777">
              <w:rPr>
                <w:rFonts w:ascii="Arial" w:hAnsi="Arial" w:cs="Arial"/>
                <w:b/>
                <w:sz w:val="20"/>
              </w:rPr>
              <w:t>0 words)</w:t>
            </w:r>
            <w:r w:rsidR="004367DC" w:rsidRPr="008D3777">
              <w:rPr>
                <w:rFonts w:ascii="Arial" w:hAnsi="Arial" w:cs="Arial"/>
                <w:b/>
                <w:sz w:val="20"/>
              </w:rPr>
              <w:t xml:space="preserve">. </w:t>
            </w:r>
          </w:p>
          <w:p w14:paraId="0ED152C3" w14:textId="3E2D35E6" w:rsidR="000273B6" w:rsidRPr="003541C0" w:rsidRDefault="00C26DDF" w:rsidP="003541C0">
            <w:pPr>
              <w:ind w:left="-47"/>
              <w:rPr>
                <w:rFonts w:ascii="Arial" w:hAnsi="Arial" w:cs="Arial"/>
                <w:i/>
                <w:sz w:val="20"/>
              </w:rPr>
            </w:pPr>
            <w:r w:rsidRPr="003541C0">
              <w:rPr>
                <w:rFonts w:ascii="Arial" w:hAnsi="Arial" w:cs="Arial"/>
                <w:i/>
                <w:sz w:val="20"/>
              </w:rPr>
              <w:t xml:space="preserve">Provide a clear </w:t>
            </w:r>
            <w:r w:rsidR="00CF1699" w:rsidRPr="003541C0">
              <w:rPr>
                <w:rFonts w:ascii="Arial" w:hAnsi="Arial" w:cs="Arial"/>
                <w:i/>
                <w:sz w:val="20"/>
              </w:rPr>
              <w:t xml:space="preserve">succinct outline of the project initiative. Include the </w:t>
            </w:r>
            <w:r w:rsidR="003541C0" w:rsidRPr="003541C0">
              <w:rPr>
                <w:rFonts w:ascii="Arial" w:hAnsi="Arial" w:cs="Arial"/>
                <w:i/>
                <w:sz w:val="20"/>
              </w:rPr>
              <w:t xml:space="preserve">problem or challenge that your project addresses, the project </w:t>
            </w:r>
            <w:r w:rsidRPr="003541C0">
              <w:rPr>
                <w:rFonts w:ascii="Arial" w:hAnsi="Arial" w:cs="Arial"/>
                <w:i/>
                <w:sz w:val="20"/>
              </w:rPr>
              <w:t xml:space="preserve">aim, </w:t>
            </w:r>
            <w:r w:rsidR="003541C0" w:rsidRPr="003541C0">
              <w:rPr>
                <w:rFonts w:ascii="Arial" w:hAnsi="Arial" w:cs="Arial"/>
                <w:i/>
                <w:sz w:val="20"/>
              </w:rPr>
              <w:t xml:space="preserve">method, what change/s (actions) you introduced and </w:t>
            </w:r>
            <w:r w:rsidR="001434EA">
              <w:rPr>
                <w:rFonts w:ascii="Arial" w:hAnsi="Arial" w:cs="Arial"/>
                <w:i/>
                <w:sz w:val="20"/>
              </w:rPr>
              <w:t xml:space="preserve">the </w:t>
            </w:r>
            <w:r w:rsidR="003541C0" w:rsidRPr="003541C0">
              <w:rPr>
                <w:rFonts w:ascii="Arial" w:hAnsi="Arial" w:cs="Arial"/>
                <w:i/>
                <w:sz w:val="20"/>
              </w:rPr>
              <w:t>outcome</w:t>
            </w:r>
            <w:r w:rsidR="001434EA">
              <w:rPr>
                <w:rFonts w:ascii="Arial" w:hAnsi="Arial" w:cs="Arial"/>
                <w:i/>
                <w:sz w:val="20"/>
              </w:rPr>
              <w:t xml:space="preserve"> achieved</w:t>
            </w:r>
            <w:r w:rsidRPr="003541C0">
              <w:rPr>
                <w:rFonts w:ascii="Arial" w:hAnsi="Arial" w:cs="Arial"/>
                <w:i/>
                <w:sz w:val="20"/>
              </w:rPr>
              <w:t xml:space="preserve">. </w:t>
            </w:r>
            <w:r w:rsidR="001434EA">
              <w:rPr>
                <w:rFonts w:ascii="Arial" w:hAnsi="Arial" w:cs="Arial"/>
                <w:i/>
                <w:sz w:val="20"/>
              </w:rPr>
              <w:t>Include whether there was an economic or environmental impact as a result of your project.</w:t>
            </w:r>
          </w:p>
          <w:p w14:paraId="0F60CE85" w14:textId="77777777" w:rsidR="003541C0" w:rsidRDefault="003541C0" w:rsidP="003541C0">
            <w:pPr>
              <w:ind w:left="-47"/>
              <w:rPr>
                <w:i/>
              </w:rPr>
            </w:pPr>
          </w:p>
          <w:p w14:paraId="0FDF8954" w14:textId="77777777" w:rsidR="003541C0" w:rsidRDefault="003541C0" w:rsidP="003541C0">
            <w:pPr>
              <w:ind w:left="-47"/>
              <w:rPr>
                <w:i/>
              </w:rPr>
            </w:pPr>
          </w:p>
          <w:p w14:paraId="0DA41A29" w14:textId="77777777" w:rsidR="003541C0" w:rsidRDefault="003541C0" w:rsidP="003541C0">
            <w:pPr>
              <w:ind w:left="-47"/>
              <w:rPr>
                <w:i/>
              </w:rPr>
            </w:pPr>
          </w:p>
          <w:p w14:paraId="6B8C44AC" w14:textId="77777777" w:rsidR="003541C0" w:rsidRDefault="003541C0" w:rsidP="003541C0">
            <w:pPr>
              <w:ind w:left="-47"/>
              <w:rPr>
                <w:i/>
              </w:rPr>
            </w:pPr>
          </w:p>
          <w:p w14:paraId="05B441CF" w14:textId="77777777" w:rsidR="008D3777" w:rsidRDefault="008D3777" w:rsidP="003541C0">
            <w:pPr>
              <w:ind w:left="-47"/>
              <w:rPr>
                <w:i/>
              </w:rPr>
            </w:pPr>
          </w:p>
          <w:p w14:paraId="6F4D4351" w14:textId="77777777" w:rsidR="008D3777" w:rsidRDefault="008D3777" w:rsidP="003541C0">
            <w:pPr>
              <w:ind w:left="-47"/>
              <w:rPr>
                <w:i/>
              </w:rPr>
            </w:pPr>
          </w:p>
          <w:p w14:paraId="021C5F35" w14:textId="77777777" w:rsidR="008D3777" w:rsidRDefault="008D3777" w:rsidP="003541C0">
            <w:pPr>
              <w:ind w:left="-47"/>
              <w:rPr>
                <w:i/>
              </w:rPr>
            </w:pPr>
          </w:p>
          <w:p w14:paraId="5E8DE03D" w14:textId="77777777" w:rsidR="00A67F38" w:rsidRDefault="00A67F38" w:rsidP="003541C0">
            <w:pPr>
              <w:ind w:left="-47"/>
              <w:rPr>
                <w:i/>
              </w:rPr>
            </w:pPr>
          </w:p>
          <w:p w14:paraId="03E06BA4" w14:textId="77777777" w:rsidR="00A67F38" w:rsidRDefault="00A67F38" w:rsidP="003541C0">
            <w:pPr>
              <w:ind w:left="-47"/>
              <w:rPr>
                <w:i/>
              </w:rPr>
            </w:pPr>
          </w:p>
          <w:p w14:paraId="157D3392" w14:textId="77777777" w:rsidR="008D3777" w:rsidRDefault="008D3777" w:rsidP="003541C0">
            <w:pPr>
              <w:ind w:left="-47"/>
              <w:rPr>
                <w:i/>
              </w:rPr>
            </w:pPr>
          </w:p>
          <w:p w14:paraId="7F302E2C" w14:textId="77777777" w:rsidR="008D3777" w:rsidRDefault="008D3777" w:rsidP="003541C0">
            <w:pPr>
              <w:ind w:left="-47"/>
              <w:rPr>
                <w:i/>
              </w:rPr>
            </w:pPr>
          </w:p>
          <w:p w14:paraId="2FF7EF6E" w14:textId="77777777" w:rsidR="003541C0" w:rsidRDefault="003541C0" w:rsidP="003541C0">
            <w:pPr>
              <w:ind w:left="-47"/>
              <w:rPr>
                <w:i/>
              </w:rPr>
            </w:pPr>
          </w:p>
          <w:p w14:paraId="55A9141E" w14:textId="77777777" w:rsidR="003541C0" w:rsidRDefault="003541C0" w:rsidP="003541C0">
            <w:pPr>
              <w:ind w:left="-47"/>
              <w:rPr>
                <w:i/>
              </w:rPr>
            </w:pPr>
          </w:p>
          <w:p w14:paraId="5275B5D6" w14:textId="77777777" w:rsidR="003541C0" w:rsidRDefault="003541C0" w:rsidP="003541C0">
            <w:pPr>
              <w:ind w:left="-47"/>
              <w:rPr>
                <w:i/>
              </w:rPr>
            </w:pPr>
          </w:p>
          <w:p w14:paraId="0C0B21E9" w14:textId="333A0B7A" w:rsidR="003541C0" w:rsidRPr="001E7596" w:rsidRDefault="003541C0" w:rsidP="003541C0">
            <w:pPr>
              <w:ind w:left="-47"/>
              <w:rPr>
                <w:rFonts w:ascii="Arial" w:hAnsi="Arial" w:cs="Arial"/>
                <w:b/>
                <w:i/>
              </w:rPr>
            </w:pPr>
          </w:p>
        </w:tc>
      </w:tr>
      <w:tr w:rsidR="000273B6" w14:paraId="35E55678" w14:textId="77777777" w:rsidTr="008E0C87">
        <w:tc>
          <w:tcPr>
            <w:tcW w:w="9923" w:type="dxa"/>
            <w:gridSpan w:val="2"/>
          </w:tcPr>
          <w:p w14:paraId="79448305" w14:textId="3F5B5FC6" w:rsidR="003541C0" w:rsidRDefault="003541C0" w:rsidP="003541C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levance to Award criteria </w:t>
            </w:r>
            <w:r w:rsidR="003E1644">
              <w:rPr>
                <w:rFonts w:ascii="Arial" w:hAnsi="Arial" w:cs="Arial"/>
                <w:b/>
                <w:sz w:val="20"/>
              </w:rPr>
              <w:t>(max. 20</w:t>
            </w:r>
            <w:r w:rsidRPr="008D3777">
              <w:rPr>
                <w:rFonts w:ascii="Arial" w:hAnsi="Arial" w:cs="Arial"/>
                <w:b/>
                <w:sz w:val="20"/>
              </w:rPr>
              <w:t>0 words).</w:t>
            </w:r>
          </w:p>
          <w:p w14:paraId="6767FBA3" w14:textId="77777777" w:rsidR="003541C0" w:rsidRDefault="000273B6" w:rsidP="003541C0">
            <w:pPr>
              <w:ind w:left="-47"/>
              <w:rPr>
                <w:rFonts w:ascii="Arial" w:hAnsi="Arial" w:cs="Arial"/>
                <w:i/>
                <w:sz w:val="20"/>
              </w:rPr>
            </w:pPr>
            <w:r w:rsidRPr="003541C0">
              <w:rPr>
                <w:rFonts w:ascii="Arial" w:hAnsi="Arial" w:cs="Arial"/>
                <w:i/>
                <w:sz w:val="20"/>
              </w:rPr>
              <w:t>Outline how your project meets the criteria of the category you are applying for</w:t>
            </w:r>
            <w:r w:rsidR="003541C0">
              <w:rPr>
                <w:rFonts w:ascii="Arial" w:hAnsi="Arial" w:cs="Arial"/>
                <w:i/>
                <w:sz w:val="20"/>
              </w:rPr>
              <w:t>.</w:t>
            </w:r>
          </w:p>
          <w:p w14:paraId="2E91446C" w14:textId="1650BC29" w:rsidR="003541C0" w:rsidRPr="003541C0" w:rsidRDefault="000273B6" w:rsidP="003541C0">
            <w:pPr>
              <w:ind w:left="-47"/>
              <w:rPr>
                <w:rFonts w:ascii="Arial" w:hAnsi="Arial" w:cs="Arial"/>
                <w:i/>
                <w:sz w:val="20"/>
              </w:rPr>
            </w:pPr>
            <w:r w:rsidRPr="003541C0">
              <w:rPr>
                <w:rFonts w:ascii="Arial" w:hAnsi="Arial" w:cs="Arial"/>
                <w:i/>
                <w:sz w:val="20"/>
                <w:szCs w:val="20"/>
              </w:rPr>
              <w:t xml:space="preserve">See the </w:t>
            </w:r>
            <w:r w:rsidR="001434EA" w:rsidRPr="00A31B32">
              <w:rPr>
                <w:rFonts w:ascii="Arial" w:hAnsi="Arial" w:cs="Arial"/>
                <w:b/>
                <w:sz w:val="20"/>
              </w:rPr>
              <w:t xml:space="preserve">Submission guide </w:t>
            </w:r>
            <w:r w:rsidR="006513CD">
              <w:rPr>
                <w:rFonts w:ascii="Arial" w:hAnsi="Arial" w:cs="Arial"/>
                <w:b/>
                <w:sz w:val="20"/>
              </w:rPr>
              <w:t>–</w:t>
            </w:r>
            <w:r w:rsidR="001434EA" w:rsidRPr="00A31B32">
              <w:rPr>
                <w:rFonts w:ascii="Arial" w:hAnsi="Arial" w:cs="Arial"/>
                <w:b/>
                <w:sz w:val="20"/>
              </w:rPr>
              <w:t xml:space="preserve"> </w:t>
            </w:r>
            <w:r w:rsidR="006513CD">
              <w:rPr>
                <w:rFonts w:ascii="Arial" w:hAnsi="Arial" w:cs="Arial"/>
                <w:b/>
                <w:sz w:val="20"/>
              </w:rPr>
              <w:t xml:space="preserve">2022 </w:t>
            </w:r>
            <w:r w:rsidR="001434EA" w:rsidRPr="00A31B32">
              <w:rPr>
                <w:rFonts w:ascii="Arial" w:hAnsi="Arial" w:cs="Arial"/>
                <w:b/>
                <w:sz w:val="20"/>
              </w:rPr>
              <w:t xml:space="preserve">NSLHD Quality and Improvement Awards </w:t>
            </w:r>
            <w:r w:rsidRPr="00A31B32">
              <w:rPr>
                <w:rFonts w:ascii="Arial" w:hAnsi="Arial" w:cs="Arial"/>
                <w:i/>
                <w:sz w:val="18"/>
                <w:szCs w:val="20"/>
              </w:rPr>
              <w:t>for</w:t>
            </w:r>
            <w:r w:rsidR="004367DC" w:rsidRPr="00A31B32">
              <w:rPr>
                <w:rFonts w:ascii="Arial" w:hAnsi="Arial" w:cs="Arial"/>
                <w:i/>
                <w:sz w:val="18"/>
                <w:szCs w:val="20"/>
              </w:rPr>
              <w:t xml:space="preserve"> </w:t>
            </w:r>
            <w:r w:rsidR="004367DC" w:rsidRPr="003541C0">
              <w:rPr>
                <w:rFonts w:ascii="Arial" w:hAnsi="Arial" w:cs="Arial"/>
                <w:i/>
                <w:sz w:val="20"/>
                <w:szCs w:val="20"/>
              </w:rPr>
              <w:t>the</w:t>
            </w:r>
            <w:r w:rsidRPr="003541C0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F17462" w:rsidRPr="003541C0">
              <w:rPr>
                <w:rFonts w:ascii="Arial" w:hAnsi="Arial" w:cs="Arial"/>
                <w:i/>
                <w:sz w:val="20"/>
                <w:szCs w:val="20"/>
              </w:rPr>
              <w:t xml:space="preserve">list of </w:t>
            </w:r>
            <w:r w:rsidRPr="003541C0">
              <w:rPr>
                <w:rFonts w:ascii="Arial" w:hAnsi="Arial" w:cs="Arial"/>
                <w:i/>
                <w:sz w:val="20"/>
                <w:szCs w:val="20"/>
              </w:rPr>
              <w:t>criteria</w:t>
            </w:r>
            <w:r w:rsidR="00F17462" w:rsidRPr="003541C0">
              <w:rPr>
                <w:rFonts w:ascii="Arial" w:hAnsi="Arial" w:cs="Arial"/>
                <w:i/>
                <w:sz w:val="20"/>
                <w:szCs w:val="20"/>
              </w:rPr>
              <w:t xml:space="preserve"> for each category.</w:t>
            </w:r>
            <w:r w:rsidRPr="003541C0">
              <w:rPr>
                <w:rFonts w:ascii="Arial" w:hAnsi="Arial" w:cs="Arial"/>
                <w:i/>
                <w:sz w:val="20"/>
                <w:szCs w:val="20"/>
              </w:rPr>
              <w:t xml:space="preserve"> Please ensure you demonstrate how your project meets all three points.  </w:t>
            </w:r>
          </w:p>
          <w:p w14:paraId="4AF8A454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FC51703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710A888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51E261A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0A86BDF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83EF4DF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244E4F5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8104B97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430CFBA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F9DCD63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3DD3F5B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9D47195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6162DB5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BE444A8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F2ABAF2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552AE8D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FFF52DB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11A6A28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D676F21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41EFC5D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9ABFFA0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67A5878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5F7A526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21BA83A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6B66ACF" w14:textId="77777777" w:rsidR="00747D36" w:rsidRDefault="00747D36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F2C593F" w14:textId="77777777" w:rsidR="00747D36" w:rsidRDefault="00747D36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3689BC1" w14:textId="77777777" w:rsidR="00747D36" w:rsidRDefault="00747D36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F2C1B18" w14:textId="77777777" w:rsidR="00747D36" w:rsidRDefault="00747D36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A185BB6" w14:textId="77777777" w:rsidR="00747D36" w:rsidRDefault="00747D36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A11746A" w14:textId="77777777" w:rsidR="003541C0" w:rsidRDefault="003541C0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7582BA0" w14:textId="77777777" w:rsidR="00AE6244" w:rsidRDefault="00AE6244" w:rsidP="00C26DDF">
            <w:pPr>
              <w:pStyle w:val="ListParagraph"/>
              <w:ind w:left="313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BB4F5D0" w14:textId="11114F63" w:rsidR="008D3777" w:rsidRDefault="008D3777" w:rsidP="003541C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84718D5" w14:textId="77777777" w:rsidR="008D3777" w:rsidRDefault="008D3777" w:rsidP="003541C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A908F5B" w14:textId="77777777" w:rsidR="008D3777" w:rsidRDefault="008D3777" w:rsidP="003541C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7E1361B" w14:textId="15FAA0D4" w:rsidR="008D3777" w:rsidRPr="003541C0" w:rsidRDefault="008D3777" w:rsidP="003541C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3541C0" w14:paraId="56A069A2" w14:textId="77777777" w:rsidTr="008E0C87">
        <w:tc>
          <w:tcPr>
            <w:tcW w:w="9923" w:type="dxa"/>
            <w:gridSpan w:val="2"/>
          </w:tcPr>
          <w:p w14:paraId="38AA0416" w14:textId="5B2EF08E" w:rsidR="003541C0" w:rsidRDefault="003541C0" w:rsidP="003541C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</w:rPr>
            </w:pPr>
            <w:r w:rsidRPr="003541C0">
              <w:rPr>
                <w:rFonts w:ascii="Arial" w:hAnsi="Arial" w:cs="Arial"/>
                <w:b/>
              </w:rPr>
              <w:lastRenderedPageBreak/>
              <w:t>Innovation and originality</w:t>
            </w:r>
            <w:r w:rsidR="008D3777">
              <w:rPr>
                <w:rFonts w:ascii="Arial" w:hAnsi="Arial" w:cs="Arial"/>
                <w:b/>
              </w:rPr>
              <w:t xml:space="preserve"> </w:t>
            </w:r>
            <w:r w:rsidR="008D3777" w:rsidRPr="008D3777">
              <w:rPr>
                <w:rFonts w:ascii="Arial" w:hAnsi="Arial" w:cs="Arial"/>
                <w:b/>
                <w:sz w:val="20"/>
              </w:rPr>
              <w:t>(</w:t>
            </w:r>
            <w:r w:rsidR="008D3777">
              <w:rPr>
                <w:rFonts w:ascii="Arial" w:hAnsi="Arial" w:cs="Arial"/>
                <w:b/>
                <w:sz w:val="20"/>
              </w:rPr>
              <w:t>max 25</w:t>
            </w:r>
            <w:r w:rsidR="008D3777" w:rsidRPr="008D3777">
              <w:rPr>
                <w:rFonts w:ascii="Arial" w:hAnsi="Arial" w:cs="Arial"/>
                <w:b/>
                <w:sz w:val="20"/>
              </w:rPr>
              <w:t>0 words)</w:t>
            </w:r>
          </w:p>
          <w:p w14:paraId="6F67D474" w14:textId="7593213F" w:rsidR="003541C0" w:rsidRDefault="008D3777" w:rsidP="008D3777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Describe how the project used a new and </w:t>
            </w:r>
            <w:r w:rsidR="001434EA">
              <w:rPr>
                <w:rFonts w:ascii="Arial" w:hAnsi="Arial" w:cs="Arial"/>
                <w:i/>
                <w:sz w:val="20"/>
              </w:rPr>
              <w:t xml:space="preserve">/or </w:t>
            </w:r>
            <w:r>
              <w:rPr>
                <w:rFonts w:ascii="Arial" w:hAnsi="Arial" w:cs="Arial"/>
                <w:i/>
                <w:sz w:val="20"/>
              </w:rPr>
              <w:t xml:space="preserve">creative approach to an existing issue. </w:t>
            </w:r>
            <w:r w:rsidRPr="008D3777">
              <w:rPr>
                <w:rFonts w:ascii="Arial" w:hAnsi="Arial" w:cs="Arial"/>
                <w:i/>
                <w:sz w:val="20"/>
              </w:rPr>
              <w:t>If the project/program is using a known innovation, explain the extent to which it has been implemented differently/innovatively.</w:t>
            </w:r>
          </w:p>
          <w:p w14:paraId="7D4E4A2B" w14:textId="77777777" w:rsidR="008D3777" w:rsidRDefault="008D3777" w:rsidP="008D3777">
            <w:pPr>
              <w:rPr>
                <w:rFonts w:ascii="Arial" w:hAnsi="Arial" w:cs="Arial"/>
                <w:i/>
                <w:sz w:val="20"/>
              </w:rPr>
            </w:pPr>
          </w:p>
          <w:p w14:paraId="086A773F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3C4BE94D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4741F2EF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48118AFF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640E401C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11BE6C75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515388C3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74308AE3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054D2E17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7CEDD323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4AC9DB0D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3CE56CF2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489156FB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0AC2B793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6B093474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157C1BB0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553EFD03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6C7D4044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1C176B4A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497BAFA7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290E753B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2AB430ED" w14:textId="77777777" w:rsidR="008D3777" w:rsidRDefault="008D3777" w:rsidP="008D3777">
            <w:pPr>
              <w:rPr>
                <w:rFonts w:ascii="Arial" w:hAnsi="Arial" w:cs="Arial"/>
                <w:sz w:val="20"/>
              </w:rPr>
            </w:pPr>
          </w:p>
          <w:p w14:paraId="776D6F18" w14:textId="77777777" w:rsidR="008D3777" w:rsidRDefault="008D3777" w:rsidP="008D3777">
            <w:pPr>
              <w:rPr>
                <w:rFonts w:ascii="Arial" w:hAnsi="Arial" w:cs="Arial"/>
                <w:i/>
                <w:sz w:val="20"/>
              </w:rPr>
            </w:pPr>
          </w:p>
          <w:p w14:paraId="3F804058" w14:textId="77777777" w:rsidR="008D3777" w:rsidRDefault="008D3777" w:rsidP="008D3777">
            <w:pPr>
              <w:rPr>
                <w:rFonts w:ascii="Arial" w:hAnsi="Arial" w:cs="Arial"/>
                <w:i/>
                <w:sz w:val="20"/>
              </w:rPr>
            </w:pPr>
          </w:p>
          <w:p w14:paraId="1F03249D" w14:textId="178BF5F7" w:rsidR="008D3777" w:rsidRPr="003541C0" w:rsidRDefault="008D3777" w:rsidP="008D3777">
            <w:pPr>
              <w:rPr>
                <w:rFonts w:ascii="Arial" w:hAnsi="Arial" w:cs="Arial"/>
                <w:b/>
              </w:rPr>
            </w:pPr>
          </w:p>
        </w:tc>
      </w:tr>
      <w:tr w:rsidR="000273B6" w14:paraId="339147B8" w14:textId="77777777" w:rsidTr="008E0C87">
        <w:tc>
          <w:tcPr>
            <w:tcW w:w="9923" w:type="dxa"/>
            <w:gridSpan w:val="2"/>
          </w:tcPr>
          <w:p w14:paraId="5346276F" w14:textId="586D7D82" w:rsidR="008D3777" w:rsidRDefault="008D3777" w:rsidP="001E759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mproved outcomes </w:t>
            </w:r>
            <w:r w:rsidRPr="008D3777">
              <w:rPr>
                <w:rFonts w:ascii="Arial" w:hAnsi="Arial" w:cs="Arial"/>
                <w:b/>
                <w:sz w:val="20"/>
              </w:rPr>
              <w:t>(</w:t>
            </w:r>
            <w:r>
              <w:rPr>
                <w:rFonts w:ascii="Arial" w:hAnsi="Arial" w:cs="Arial"/>
                <w:b/>
                <w:sz w:val="20"/>
              </w:rPr>
              <w:t xml:space="preserve">max </w:t>
            </w:r>
            <w:r w:rsidRPr="008D3777">
              <w:rPr>
                <w:rFonts w:ascii="Arial" w:hAnsi="Arial" w:cs="Arial"/>
                <w:b/>
                <w:sz w:val="20"/>
              </w:rPr>
              <w:t>2</w:t>
            </w:r>
            <w:r>
              <w:rPr>
                <w:rFonts w:ascii="Arial" w:hAnsi="Arial" w:cs="Arial"/>
                <w:b/>
                <w:sz w:val="20"/>
              </w:rPr>
              <w:t>5</w:t>
            </w:r>
            <w:r w:rsidRPr="008D3777">
              <w:rPr>
                <w:rFonts w:ascii="Arial" w:hAnsi="Arial" w:cs="Arial"/>
                <w:b/>
                <w:sz w:val="20"/>
              </w:rPr>
              <w:t>0 words).</w:t>
            </w:r>
          </w:p>
          <w:p w14:paraId="174D74AB" w14:textId="77777777" w:rsidR="006513CD" w:rsidRDefault="000273B6" w:rsidP="006513CD">
            <w:pPr>
              <w:ind w:left="-47"/>
              <w:rPr>
                <w:rFonts w:ascii="Arial" w:hAnsi="Arial" w:cs="Arial"/>
                <w:i/>
                <w:sz w:val="20"/>
              </w:rPr>
            </w:pPr>
            <w:r w:rsidRPr="008D3777">
              <w:rPr>
                <w:rFonts w:ascii="Arial" w:hAnsi="Arial" w:cs="Arial"/>
                <w:i/>
                <w:sz w:val="20"/>
              </w:rPr>
              <w:t xml:space="preserve">Explain how your project has </w:t>
            </w:r>
            <w:r w:rsidR="006513CD" w:rsidRPr="006513CD">
              <w:rPr>
                <w:rFonts w:ascii="Arial" w:hAnsi="Arial" w:cs="Arial"/>
                <w:i/>
                <w:sz w:val="20"/>
              </w:rPr>
              <w:t xml:space="preserve">led to improved outcomes for patients, staff, community or organisation. </w:t>
            </w:r>
          </w:p>
          <w:p w14:paraId="488CF24B" w14:textId="624BB503" w:rsidR="008D3777" w:rsidRDefault="006513CD" w:rsidP="006513CD">
            <w:pPr>
              <w:ind w:left="-47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i.e.</w:t>
            </w:r>
            <w:r w:rsidR="000273B6" w:rsidRPr="008D3777">
              <w:rPr>
                <w:rFonts w:ascii="Arial" w:hAnsi="Arial" w:cs="Arial"/>
                <w:i/>
                <w:sz w:val="20"/>
              </w:rPr>
              <w:t xml:space="preserve"> </w:t>
            </w:r>
            <w:r w:rsidRPr="006513CD">
              <w:rPr>
                <w:rFonts w:ascii="Arial" w:hAnsi="Arial" w:cs="Arial"/>
                <w:i/>
                <w:sz w:val="20"/>
              </w:rPr>
              <w:t>improved productivity</w:t>
            </w:r>
            <w:r>
              <w:rPr>
                <w:rFonts w:ascii="Arial" w:hAnsi="Arial" w:cs="Arial"/>
                <w:i/>
                <w:sz w:val="20"/>
              </w:rPr>
              <w:t xml:space="preserve"> or service efficiency; </w:t>
            </w:r>
            <w:r w:rsidR="001434EA">
              <w:rPr>
                <w:rFonts w:ascii="Arial" w:hAnsi="Arial" w:cs="Arial"/>
                <w:i/>
                <w:sz w:val="20"/>
              </w:rPr>
              <w:t>or improved the carbon footprint by improving environmental impact, reducing waste, or increasing cost savings</w:t>
            </w:r>
            <w:r w:rsidR="008D3777" w:rsidRPr="008D3777">
              <w:rPr>
                <w:rFonts w:ascii="Arial" w:hAnsi="Arial" w:cs="Arial"/>
                <w:i/>
                <w:sz w:val="20"/>
              </w:rPr>
              <w:t>.</w:t>
            </w:r>
            <w:r w:rsidR="008D3777">
              <w:rPr>
                <w:rFonts w:ascii="Arial" w:hAnsi="Arial" w:cs="Arial"/>
                <w:i/>
                <w:sz w:val="20"/>
              </w:rPr>
              <w:t xml:space="preserve"> </w:t>
            </w:r>
          </w:p>
          <w:p w14:paraId="12182B9E" w14:textId="7807E792" w:rsidR="001434EA" w:rsidRDefault="000273B6" w:rsidP="008D3777">
            <w:pPr>
              <w:ind w:left="-47"/>
              <w:rPr>
                <w:rFonts w:ascii="Arial" w:hAnsi="Arial" w:cs="Arial"/>
                <w:i/>
                <w:sz w:val="20"/>
              </w:rPr>
            </w:pPr>
            <w:r w:rsidRPr="00E01765">
              <w:rPr>
                <w:rFonts w:ascii="Arial" w:hAnsi="Arial" w:cs="Arial"/>
                <w:i/>
                <w:sz w:val="20"/>
              </w:rPr>
              <w:t>Provide any available data supporting these improved outcomes. This might include evaluation measures, cost or efficiency savings to the patient</w:t>
            </w:r>
            <w:r w:rsidR="001434EA">
              <w:rPr>
                <w:rFonts w:ascii="Arial" w:hAnsi="Arial" w:cs="Arial"/>
                <w:i/>
                <w:sz w:val="20"/>
              </w:rPr>
              <w:t xml:space="preserve">, </w:t>
            </w:r>
            <w:r w:rsidRPr="00E01765">
              <w:rPr>
                <w:rFonts w:ascii="Arial" w:hAnsi="Arial" w:cs="Arial"/>
                <w:i/>
                <w:sz w:val="20"/>
              </w:rPr>
              <w:t xml:space="preserve">hospital, </w:t>
            </w:r>
            <w:r w:rsidR="001434EA">
              <w:rPr>
                <w:rFonts w:ascii="Arial" w:hAnsi="Arial" w:cs="Arial"/>
                <w:i/>
                <w:sz w:val="20"/>
              </w:rPr>
              <w:t xml:space="preserve">or organisation, </w:t>
            </w:r>
            <w:r w:rsidRPr="00E01765">
              <w:rPr>
                <w:rFonts w:ascii="Arial" w:hAnsi="Arial" w:cs="Arial"/>
                <w:i/>
                <w:sz w:val="20"/>
              </w:rPr>
              <w:t xml:space="preserve">patient feedback, quality measures. </w:t>
            </w:r>
          </w:p>
          <w:p w14:paraId="3F557BDE" w14:textId="444E12E8" w:rsidR="000273B6" w:rsidRDefault="000273B6" w:rsidP="008D3777">
            <w:pPr>
              <w:ind w:left="-47"/>
              <w:rPr>
                <w:rFonts w:ascii="Arial" w:hAnsi="Arial" w:cs="Arial"/>
                <w:i/>
              </w:rPr>
            </w:pPr>
            <w:r w:rsidRPr="00E01765">
              <w:rPr>
                <w:rFonts w:ascii="Arial" w:hAnsi="Arial" w:cs="Arial"/>
                <w:i/>
                <w:sz w:val="20"/>
              </w:rPr>
              <w:t>Please add any tables/graphs/diagrams as an attachment</w:t>
            </w:r>
            <w:r w:rsidRPr="00F243DD">
              <w:rPr>
                <w:rFonts w:ascii="Arial" w:hAnsi="Arial" w:cs="Arial"/>
                <w:i/>
              </w:rPr>
              <w:t>.</w:t>
            </w:r>
          </w:p>
          <w:p w14:paraId="4D7DC4B9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6CF0C0AD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426788AA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18F2BD8C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335E6AE4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48378E29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165592DD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6BEFE533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6D38C937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368C2E34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3AD55808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259F0E43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61F2F4A2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409FD1F4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4E465515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7B3ADF7E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1C9CCEF3" w14:textId="77777777" w:rsidR="003541C0" w:rsidRDefault="003541C0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4854E926" w14:textId="77777777" w:rsidR="008D3777" w:rsidRPr="008D3777" w:rsidRDefault="008D3777" w:rsidP="008D3777">
            <w:pPr>
              <w:rPr>
                <w:rFonts w:ascii="Arial" w:hAnsi="Arial" w:cs="Arial"/>
                <w:i/>
              </w:rPr>
            </w:pPr>
          </w:p>
          <w:p w14:paraId="04816C9E" w14:textId="77777777" w:rsidR="008D3777" w:rsidRDefault="008D3777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1790E0BE" w14:textId="77777777" w:rsidR="00C40B27" w:rsidRDefault="00C40B27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2C0A951E" w14:textId="77777777" w:rsidR="00C40B27" w:rsidRDefault="00C40B27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2D076D4D" w14:textId="77777777" w:rsidR="00C40B27" w:rsidRDefault="00C40B27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37939393" w14:textId="64818304" w:rsidR="008D3777" w:rsidRPr="00F243DD" w:rsidRDefault="008D3777" w:rsidP="00F243DD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</w:tc>
      </w:tr>
      <w:tr w:rsidR="000273B6" w14:paraId="191F03C6" w14:textId="77777777" w:rsidTr="008E0C87">
        <w:trPr>
          <w:trHeight w:val="595"/>
        </w:trPr>
        <w:tc>
          <w:tcPr>
            <w:tcW w:w="9923" w:type="dxa"/>
            <w:gridSpan w:val="2"/>
          </w:tcPr>
          <w:p w14:paraId="241ECFD3" w14:textId="3178F87F" w:rsidR="008D3777" w:rsidRPr="008D3777" w:rsidRDefault="008D3777" w:rsidP="008D3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Sustainable and scalable </w:t>
            </w:r>
            <w:r w:rsidRPr="008D3777">
              <w:rPr>
                <w:rFonts w:ascii="Arial" w:hAnsi="Arial" w:cs="Arial"/>
                <w:b/>
              </w:rPr>
              <w:t xml:space="preserve">(max. </w:t>
            </w:r>
            <w:r>
              <w:rPr>
                <w:rFonts w:ascii="Arial" w:hAnsi="Arial" w:cs="Arial"/>
                <w:b/>
              </w:rPr>
              <w:t>25</w:t>
            </w:r>
            <w:r w:rsidRPr="008D3777">
              <w:rPr>
                <w:rFonts w:ascii="Arial" w:hAnsi="Arial" w:cs="Arial"/>
                <w:b/>
              </w:rPr>
              <w:t>0 words)</w:t>
            </w:r>
          </w:p>
          <w:p w14:paraId="40B2AB93" w14:textId="03645ECC" w:rsidR="008D3777" w:rsidRPr="008D3777" w:rsidRDefault="008D3777" w:rsidP="008D3777">
            <w:pPr>
              <w:ind w:left="-47"/>
              <w:rPr>
                <w:rFonts w:ascii="Arial" w:hAnsi="Arial" w:cs="Arial"/>
                <w:i/>
              </w:rPr>
            </w:pPr>
            <w:r w:rsidRPr="008D3777">
              <w:rPr>
                <w:rFonts w:ascii="Arial" w:hAnsi="Arial" w:cs="Arial"/>
                <w:i/>
              </w:rPr>
              <w:t xml:space="preserve">Describe the </w:t>
            </w:r>
            <w:r w:rsidR="000273B6" w:rsidRPr="008D3777">
              <w:rPr>
                <w:rFonts w:ascii="Arial" w:hAnsi="Arial" w:cs="Arial"/>
                <w:i/>
              </w:rPr>
              <w:t>reasons your project was successful</w:t>
            </w:r>
            <w:r w:rsidR="006513CD">
              <w:rPr>
                <w:rFonts w:ascii="Arial" w:hAnsi="Arial" w:cs="Arial"/>
                <w:i/>
              </w:rPr>
              <w:t>,</w:t>
            </w:r>
            <w:r w:rsidR="000273B6" w:rsidRPr="008D3777">
              <w:rPr>
                <w:rFonts w:ascii="Arial" w:hAnsi="Arial" w:cs="Arial"/>
                <w:i/>
              </w:rPr>
              <w:t xml:space="preserve"> </w:t>
            </w:r>
            <w:r w:rsidR="001434EA">
              <w:rPr>
                <w:rFonts w:ascii="Arial" w:hAnsi="Arial" w:cs="Arial"/>
                <w:i/>
              </w:rPr>
              <w:t>what you have in place to</w:t>
            </w:r>
            <w:r w:rsidR="001434EA" w:rsidRPr="008D3777">
              <w:rPr>
                <w:rFonts w:ascii="Arial" w:hAnsi="Arial" w:cs="Arial"/>
                <w:i/>
              </w:rPr>
              <w:t xml:space="preserve"> </w:t>
            </w:r>
            <w:r w:rsidRPr="008D3777">
              <w:rPr>
                <w:rFonts w:ascii="Arial" w:hAnsi="Arial" w:cs="Arial"/>
                <w:i/>
              </w:rPr>
              <w:t>sustain</w:t>
            </w:r>
            <w:r w:rsidR="001434EA">
              <w:rPr>
                <w:rFonts w:ascii="Arial" w:hAnsi="Arial" w:cs="Arial"/>
                <w:i/>
              </w:rPr>
              <w:t xml:space="preserve"> the outcomes when your team is no longer meeting regularly</w:t>
            </w:r>
            <w:r w:rsidRPr="008D3777">
              <w:rPr>
                <w:rFonts w:ascii="Arial" w:hAnsi="Arial" w:cs="Arial"/>
                <w:i/>
              </w:rPr>
              <w:t xml:space="preserve">. </w:t>
            </w:r>
            <w:r w:rsidR="00A67F38">
              <w:rPr>
                <w:rFonts w:ascii="Arial" w:hAnsi="Arial" w:cs="Arial"/>
                <w:i/>
              </w:rPr>
              <w:t>Provide evidence describing how changes have</w:t>
            </w:r>
            <w:r w:rsidR="000273B6" w:rsidRPr="008D3777">
              <w:rPr>
                <w:rFonts w:ascii="Arial" w:hAnsi="Arial" w:cs="Arial"/>
                <w:i/>
              </w:rPr>
              <w:t xml:space="preserve"> been </w:t>
            </w:r>
            <w:r w:rsidRPr="008D3777">
              <w:rPr>
                <w:rFonts w:ascii="Arial" w:hAnsi="Arial" w:cs="Arial"/>
                <w:i/>
              </w:rPr>
              <w:t>embedded into practice</w:t>
            </w:r>
            <w:r w:rsidR="001434EA">
              <w:rPr>
                <w:rFonts w:ascii="Arial" w:hAnsi="Arial" w:cs="Arial"/>
                <w:i/>
              </w:rPr>
              <w:t>. Include whether your project has been spread to another area</w:t>
            </w:r>
            <w:r w:rsidRPr="008D3777">
              <w:rPr>
                <w:rFonts w:ascii="Arial" w:hAnsi="Arial" w:cs="Arial"/>
                <w:i/>
              </w:rPr>
              <w:t xml:space="preserve"> </w:t>
            </w:r>
            <w:r w:rsidR="001434EA">
              <w:rPr>
                <w:rFonts w:ascii="Arial" w:hAnsi="Arial" w:cs="Arial"/>
                <w:i/>
              </w:rPr>
              <w:t xml:space="preserve">or whether it has the potential to be spread to other </w:t>
            </w:r>
            <w:r w:rsidRPr="008D3777">
              <w:rPr>
                <w:rFonts w:ascii="Arial" w:hAnsi="Arial" w:cs="Arial"/>
                <w:i/>
              </w:rPr>
              <w:t>services/settin</w:t>
            </w:r>
            <w:r w:rsidR="001434EA">
              <w:rPr>
                <w:rFonts w:ascii="Arial" w:hAnsi="Arial" w:cs="Arial"/>
                <w:i/>
              </w:rPr>
              <w:t>gs</w:t>
            </w:r>
            <w:r w:rsidRPr="008D3777">
              <w:rPr>
                <w:rFonts w:ascii="Arial" w:hAnsi="Arial" w:cs="Arial"/>
                <w:i/>
              </w:rPr>
              <w:t>.</w:t>
            </w:r>
          </w:p>
          <w:p w14:paraId="2E40B730" w14:textId="77777777" w:rsidR="008D3777" w:rsidRDefault="008D3777" w:rsidP="008D3777">
            <w:pPr>
              <w:rPr>
                <w:rFonts w:ascii="Arial" w:hAnsi="Arial" w:cs="Arial"/>
                <w:b/>
                <w:i/>
              </w:rPr>
            </w:pPr>
          </w:p>
          <w:p w14:paraId="03C070A0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08AD68D8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7F9BDB37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1935C864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3F555E19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4907C0A5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4976526E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5B4533A8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08DB8AE0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696B7ADB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5B550856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682DB0D8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1A260CD9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40C79CC6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44D63DC2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6A0C0F8B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6BBD400E" w14:textId="77777777" w:rsid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564F3CE4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3BE633FF" w14:textId="77777777" w:rsidR="008D3777" w:rsidRPr="008D3777" w:rsidRDefault="008D3777" w:rsidP="008D3777">
            <w:pPr>
              <w:rPr>
                <w:rFonts w:ascii="Arial" w:hAnsi="Arial" w:cs="Arial"/>
                <w:b/>
              </w:rPr>
            </w:pPr>
          </w:p>
          <w:p w14:paraId="1328A3C2" w14:textId="63B1F2A9" w:rsidR="008D3777" w:rsidRPr="008D3777" w:rsidRDefault="008D3777" w:rsidP="008D3777">
            <w:pPr>
              <w:rPr>
                <w:rFonts w:ascii="Arial" w:hAnsi="Arial" w:cs="Arial"/>
                <w:b/>
                <w:i/>
              </w:rPr>
            </w:pPr>
          </w:p>
        </w:tc>
      </w:tr>
      <w:tr w:rsidR="003E1644" w14:paraId="73195BF2" w14:textId="77777777" w:rsidTr="008E0C87">
        <w:trPr>
          <w:trHeight w:val="595"/>
        </w:trPr>
        <w:tc>
          <w:tcPr>
            <w:tcW w:w="9923" w:type="dxa"/>
            <w:gridSpan w:val="2"/>
          </w:tcPr>
          <w:p w14:paraId="23EF2AC9" w14:textId="457ED369" w:rsidR="003E1644" w:rsidRPr="003E1644" w:rsidRDefault="003E1644" w:rsidP="008D37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</w:rPr>
            </w:pPr>
            <w:r w:rsidRPr="003E1644">
              <w:rPr>
                <w:rFonts w:ascii="Arial" w:hAnsi="Arial" w:cs="Arial"/>
                <w:b/>
                <w:bCs/>
              </w:rPr>
              <w:t>Partnership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Pr="003E1644">
              <w:rPr>
                <w:rFonts w:ascii="Arial" w:hAnsi="Arial" w:cs="Arial"/>
                <w:b/>
                <w:bCs/>
              </w:rPr>
              <w:t xml:space="preserve"> and collaboration</w:t>
            </w:r>
            <w:r w:rsidR="00A67F38">
              <w:rPr>
                <w:rFonts w:ascii="Arial" w:hAnsi="Arial" w:cs="Arial"/>
                <w:b/>
                <w:bCs/>
              </w:rPr>
              <w:t xml:space="preserve"> </w:t>
            </w:r>
            <w:r w:rsidR="00A67F38" w:rsidRPr="008D3777">
              <w:rPr>
                <w:rFonts w:ascii="Arial" w:hAnsi="Arial" w:cs="Arial"/>
                <w:b/>
              </w:rPr>
              <w:t xml:space="preserve">(max. </w:t>
            </w:r>
            <w:r w:rsidR="00A67F38">
              <w:rPr>
                <w:rFonts w:ascii="Arial" w:hAnsi="Arial" w:cs="Arial"/>
                <w:b/>
              </w:rPr>
              <w:t>15</w:t>
            </w:r>
            <w:r w:rsidR="00A67F38" w:rsidRPr="008D3777">
              <w:rPr>
                <w:rFonts w:ascii="Arial" w:hAnsi="Arial" w:cs="Arial"/>
                <w:b/>
              </w:rPr>
              <w:t>0 words)</w:t>
            </w:r>
          </w:p>
          <w:p w14:paraId="71974B43" w14:textId="3C955AA7" w:rsidR="00A67F38" w:rsidRPr="00A67F38" w:rsidRDefault="00A67F38" w:rsidP="00A67F38">
            <w:pPr>
              <w:ind w:left="-47"/>
              <w:rPr>
                <w:rFonts w:ascii="Arial" w:hAnsi="Arial" w:cs="Arial"/>
                <w:b/>
                <w:i/>
              </w:rPr>
            </w:pPr>
            <w:r w:rsidRPr="00A67F38">
              <w:rPr>
                <w:rFonts w:ascii="Arial" w:hAnsi="Arial" w:cs="Arial"/>
                <w:i/>
              </w:rPr>
              <w:t xml:space="preserve">Demonstrate </w:t>
            </w:r>
            <w:r w:rsidR="003E1644" w:rsidRPr="00A67F38">
              <w:rPr>
                <w:rFonts w:ascii="Arial" w:hAnsi="Arial" w:cs="Arial"/>
                <w:i/>
              </w:rPr>
              <w:t xml:space="preserve">how the project </w:t>
            </w:r>
            <w:r w:rsidRPr="00A67F38">
              <w:rPr>
                <w:rFonts w:ascii="Arial" w:hAnsi="Arial" w:cs="Arial"/>
                <w:i/>
              </w:rPr>
              <w:t xml:space="preserve">has effectively engaged key stakeholders </w:t>
            </w:r>
            <w:r>
              <w:rPr>
                <w:rFonts w:ascii="Arial" w:hAnsi="Arial" w:cs="Arial"/>
                <w:i/>
              </w:rPr>
              <w:t>i.e. consumers</w:t>
            </w:r>
            <w:r w:rsidR="001434EA">
              <w:rPr>
                <w:rFonts w:ascii="Arial" w:hAnsi="Arial" w:cs="Arial"/>
                <w:i/>
              </w:rPr>
              <w:t>/other departments</w:t>
            </w:r>
            <w:r>
              <w:rPr>
                <w:rFonts w:ascii="Arial" w:hAnsi="Arial" w:cs="Arial"/>
                <w:i/>
              </w:rPr>
              <w:t xml:space="preserve">. Describe how the project </w:t>
            </w:r>
            <w:r w:rsidRPr="00A67F38">
              <w:rPr>
                <w:rFonts w:ascii="Arial" w:hAnsi="Arial" w:cs="Arial"/>
                <w:i/>
              </w:rPr>
              <w:t xml:space="preserve">promotes partnerships and teamwork </w:t>
            </w:r>
            <w:r>
              <w:rPr>
                <w:rFonts w:ascii="Arial" w:hAnsi="Arial" w:cs="Arial"/>
                <w:i/>
              </w:rPr>
              <w:t xml:space="preserve">by </w:t>
            </w:r>
            <w:r w:rsidRPr="00A67F38">
              <w:rPr>
                <w:rFonts w:ascii="Arial" w:hAnsi="Arial" w:cs="Arial"/>
                <w:i/>
              </w:rPr>
              <w:t xml:space="preserve">demonstrating </w:t>
            </w:r>
            <w:r w:rsidR="001434EA">
              <w:rPr>
                <w:rFonts w:ascii="Arial" w:hAnsi="Arial" w:cs="Arial"/>
                <w:i/>
              </w:rPr>
              <w:t xml:space="preserve">the </w:t>
            </w:r>
            <w:r w:rsidRPr="00A67F38">
              <w:rPr>
                <w:rFonts w:ascii="Arial" w:hAnsi="Arial" w:cs="Arial"/>
                <w:i/>
              </w:rPr>
              <w:t>CORE values (Collaboration, Openness, Respect and Empowerment</w:t>
            </w:r>
            <w:r>
              <w:rPr>
                <w:rFonts w:ascii="Arial" w:hAnsi="Arial" w:cs="Arial"/>
                <w:i/>
              </w:rPr>
              <w:t>)</w:t>
            </w:r>
            <w:r w:rsidRPr="00A67F38">
              <w:rPr>
                <w:rFonts w:ascii="Arial" w:hAnsi="Arial" w:cs="Arial"/>
                <w:i/>
              </w:rPr>
              <w:t>.</w:t>
            </w:r>
          </w:p>
          <w:p w14:paraId="3CA62D48" w14:textId="77777777" w:rsidR="003E1644" w:rsidRDefault="003E1644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4E23E7F1" w14:textId="77777777" w:rsidR="00A67F38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5285D8A6" w14:textId="77777777" w:rsidR="00A67F38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73D538CF" w14:textId="77777777" w:rsidR="00A67F38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55F15B9A" w14:textId="77777777" w:rsidR="00A67F38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347D53F8" w14:textId="77777777" w:rsidR="00AE6244" w:rsidRDefault="00AE6244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470B1CFF" w14:textId="77777777" w:rsidR="00AE6244" w:rsidRDefault="00AE6244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27540D45" w14:textId="77777777" w:rsidR="00A67F38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  <w:p w14:paraId="5BD41AEA" w14:textId="417F533F" w:rsidR="00A67F38" w:rsidRPr="003E1644" w:rsidRDefault="00A67F38" w:rsidP="003E1644">
            <w:pPr>
              <w:ind w:left="-47"/>
              <w:rPr>
                <w:rFonts w:ascii="Arial" w:hAnsi="Arial" w:cs="Arial"/>
                <w:b/>
              </w:rPr>
            </w:pPr>
          </w:p>
        </w:tc>
      </w:tr>
      <w:tr w:rsidR="00071B83" w14:paraId="01BD2F61" w14:textId="77777777" w:rsidTr="008E0C87">
        <w:tc>
          <w:tcPr>
            <w:tcW w:w="9923" w:type="dxa"/>
            <w:gridSpan w:val="2"/>
          </w:tcPr>
          <w:p w14:paraId="45B030C1" w14:textId="77777777" w:rsidR="00071B83" w:rsidRDefault="00071B83" w:rsidP="001E759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References </w:t>
            </w:r>
            <w:r w:rsidRPr="00071B83">
              <w:rPr>
                <w:rFonts w:ascii="Arial" w:hAnsi="Arial" w:cs="Arial"/>
              </w:rPr>
              <w:t>(where applicable)</w:t>
            </w:r>
          </w:p>
          <w:p w14:paraId="449420DA" w14:textId="48F5D2BA" w:rsidR="008D3777" w:rsidRPr="008D3777" w:rsidRDefault="008D3777" w:rsidP="008D3777">
            <w:pPr>
              <w:ind w:left="-47"/>
              <w:rPr>
                <w:rFonts w:ascii="Arial" w:hAnsi="Arial" w:cs="Arial"/>
                <w:i/>
              </w:rPr>
            </w:pPr>
            <w:r>
              <w:rPr>
                <w:i/>
              </w:rPr>
              <w:t>Harvard Referencing Style</w:t>
            </w:r>
          </w:p>
        </w:tc>
      </w:tr>
      <w:tr w:rsidR="00071B83" w14:paraId="3CC3B9B0" w14:textId="77777777" w:rsidTr="008E0C87">
        <w:tc>
          <w:tcPr>
            <w:tcW w:w="9923" w:type="dxa"/>
            <w:gridSpan w:val="2"/>
          </w:tcPr>
          <w:p w14:paraId="2B56A6A7" w14:textId="77777777" w:rsidR="00071B83" w:rsidRDefault="00071B83" w:rsidP="00F243DD">
            <w:pPr>
              <w:rPr>
                <w:rFonts w:ascii="Arial" w:hAnsi="Arial" w:cs="Arial"/>
                <w:b/>
              </w:rPr>
            </w:pPr>
          </w:p>
          <w:p w14:paraId="364413FC" w14:textId="77777777" w:rsidR="00071B83" w:rsidRDefault="00071B83" w:rsidP="00F243DD">
            <w:pPr>
              <w:rPr>
                <w:rFonts w:ascii="Arial" w:hAnsi="Arial" w:cs="Arial"/>
                <w:b/>
              </w:rPr>
            </w:pPr>
          </w:p>
          <w:p w14:paraId="6CBF70AD" w14:textId="77777777" w:rsidR="00071B83" w:rsidRDefault="00071B83" w:rsidP="00F243DD">
            <w:pPr>
              <w:rPr>
                <w:rFonts w:ascii="Arial" w:hAnsi="Arial" w:cs="Arial"/>
                <w:b/>
              </w:rPr>
            </w:pPr>
          </w:p>
          <w:p w14:paraId="504D59F9" w14:textId="77777777" w:rsidR="00950A72" w:rsidRDefault="00950A72" w:rsidP="00F243DD">
            <w:pPr>
              <w:rPr>
                <w:rFonts w:ascii="Arial" w:hAnsi="Arial" w:cs="Arial"/>
                <w:b/>
              </w:rPr>
            </w:pPr>
          </w:p>
          <w:p w14:paraId="42817B66" w14:textId="77777777" w:rsidR="00950A72" w:rsidRDefault="00950A72" w:rsidP="00F243DD">
            <w:pPr>
              <w:rPr>
                <w:rFonts w:ascii="Arial" w:hAnsi="Arial" w:cs="Arial"/>
                <w:b/>
              </w:rPr>
            </w:pPr>
          </w:p>
          <w:p w14:paraId="07529DA7" w14:textId="77777777" w:rsidR="00071B83" w:rsidRDefault="00071B83" w:rsidP="00F243DD">
            <w:pPr>
              <w:rPr>
                <w:rFonts w:ascii="Arial" w:hAnsi="Arial" w:cs="Arial"/>
                <w:b/>
              </w:rPr>
            </w:pPr>
          </w:p>
          <w:p w14:paraId="1B58E7DD" w14:textId="77777777" w:rsidR="00071B83" w:rsidRPr="00732292" w:rsidRDefault="00071B83" w:rsidP="00F243DD">
            <w:pPr>
              <w:rPr>
                <w:rFonts w:ascii="Arial" w:hAnsi="Arial" w:cs="Arial"/>
                <w:b/>
              </w:rPr>
            </w:pPr>
          </w:p>
        </w:tc>
      </w:tr>
      <w:tr w:rsidR="00732292" w14:paraId="5E7A5E96" w14:textId="77777777" w:rsidTr="008E0C87">
        <w:tc>
          <w:tcPr>
            <w:tcW w:w="9923" w:type="dxa"/>
            <w:gridSpan w:val="2"/>
          </w:tcPr>
          <w:p w14:paraId="4FD788A4" w14:textId="77777777" w:rsidR="00950A72" w:rsidRPr="00950A72" w:rsidRDefault="00950A72" w:rsidP="00950A72">
            <w:pPr>
              <w:pStyle w:val="ListParagraph"/>
              <w:ind w:left="313"/>
              <w:rPr>
                <w:rFonts w:ascii="Arial" w:hAnsi="Arial" w:cs="Arial"/>
                <w:i/>
              </w:rPr>
            </w:pPr>
          </w:p>
          <w:p w14:paraId="52D48448" w14:textId="77777777" w:rsidR="00732292" w:rsidRPr="00732292" w:rsidRDefault="00732292" w:rsidP="001E759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i/>
              </w:rPr>
            </w:pPr>
            <w:r w:rsidRPr="00732292">
              <w:rPr>
                <w:rFonts w:ascii="Arial" w:hAnsi="Arial" w:cs="Arial"/>
                <w:b/>
              </w:rPr>
              <w:t xml:space="preserve">Attachment included? </w:t>
            </w:r>
            <w:sdt>
              <w:sdtPr>
                <w:rPr>
                  <w:rFonts w:ascii="MS Gothic" w:eastAsia="MS Gothic" w:hAnsi="MS Gothic" w:cs="Arial"/>
                  <w:sz w:val="24"/>
                </w:rPr>
                <w:id w:val="1372956354"/>
                <w14:checkbox>
                  <w14:checked w14:val="0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Pr="0073229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732292">
              <w:rPr>
                <w:rFonts w:ascii="Arial" w:hAnsi="Arial" w:cs="Arial"/>
              </w:rPr>
              <w:t xml:space="preserve"> Yes </w:t>
            </w:r>
            <w:r w:rsidRPr="00732292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MS Gothic" w:eastAsia="MS Gothic" w:hAnsi="MS Gothic" w:cs="Arial"/>
                  <w:sz w:val="24"/>
                </w:rPr>
                <w:id w:val="1222182925"/>
                <w14:checkbox>
                  <w14:checked w14:val="0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Pr="00732292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732292">
              <w:rPr>
                <w:rFonts w:ascii="Arial" w:hAnsi="Arial" w:cs="Arial"/>
              </w:rPr>
              <w:t xml:space="preserve"> No </w:t>
            </w:r>
          </w:p>
          <w:p w14:paraId="5E49CA02" w14:textId="77777777" w:rsidR="00732292" w:rsidRDefault="00732292" w:rsidP="00F243DD">
            <w:pPr>
              <w:rPr>
                <w:rFonts w:ascii="Arial" w:hAnsi="Arial" w:cs="Arial"/>
                <w:i/>
                <w:sz w:val="20"/>
              </w:rPr>
            </w:pPr>
            <w:r w:rsidRPr="00732292">
              <w:rPr>
                <w:rFonts w:ascii="Arial" w:hAnsi="Arial" w:cs="Arial"/>
                <w:i/>
                <w:sz w:val="20"/>
              </w:rPr>
              <w:t xml:space="preserve">A maximum of one A4 page attachment with relevant graphs, tables, diagrams will be accepted. </w:t>
            </w:r>
          </w:p>
          <w:p w14:paraId="6720556F" w14:textId="578AEDCA" w:rsidR="00950A72" w:rsidRPr="00732292" w:rsidRDefault="00950A72" w:rsidP="00F243DD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71D745AE" w14:textId="336783F9" w:rsidR="00C40B27" w:rsidRPr="00C40B27" w:rsidRDefault="00C40B27" w:rsidP="00C40B27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Entries must be submitted by </w:t>
      </w:r>
      <w:r w:rsidRPr="00C40B27">
        <w:rPr>
          <w:rFonts w:ascii="Arial" w:hAnsi="Arial" w:cs="Arial"/>
          <w:b/>
        </w:rPr>
        <w:t xml:space="preserve">5pm </w:t>
      </w:r>
      <w:r w:rsidRPr="00C40B27">
        <w:rPr>
          <w:rFonts w:ascii="Arial" w:hAnsi="Arial" w:cs="Arial"/>
        </w:rPr>
        <w:t>on</w:t>
      </w:r>
      <w:r w:rsidR="00472176">
        <w:rPr>
          <w:rFonts w:ascii="Arial" w:hAnsi="Arial" w:cs="Arial"/>
          <w:b/>
        </w:rPr>
        <w:t xml:space="preserve"> 29 April</w:t>
      </w:r>
      <w:r w:rsidRPr="00C40B27">
        <w:rPr>
          <w:rFonts w:ascii="Arial" w:hAnsi="Arial" w:cs="Arial"/>
          <w:b/>
        </w:rPr>
        <w:t xml:space="preserve"> 2022</w:t>
      </w:r>
    </w:p>
    <w:p w14:paraId="5C7FC34B" w14:textId="0FE73BD6" w:rsidR="00C40B27" w:rsidRPr="00C40B27" w:rsidRDefault="00C40B27" w:rsidP="00C40B27">
      <w:pPr>
        <w:spacing w:after="0"/>
        <w:rPr>
          <w:rFonts w:ascii="Arial" w:hAnsi="Arial" w:cs="Arial"/>
        </w:rPr>
      </w:pPr>
      <w:r w:rsidRPr="00C40B27">
        <w:rPr>
          <w:rFonts w:ascii="Arial" w:hAnsi="Arial" w:cs="Arial"/>
        </w:rPr>
        <w:t xml:space="preserve">Please email endorsed completed </w:t>
      </w:r>
      <w:r>
        <w:rPr>
          <w:rFonts w:ascii="Arial" w:hAnsi="Arial" w:cs="Arial"/>
        </w:rPr>
        <w:t xml:space="preserve">entry forms </w:t>
      </w:r>
      <w:r w:rsidRPr="00C40B27">
        <w:rPr>
          <w:rFonts w:ascii="Arial" w:hAnsi="Arial" w:cs="Arial"/>
        </w:rPr>
        <w:t>(</w:t>
      </w:r>
      <w:r w:rsidRPr="00C40B27">
        <w:rPr>
          <w:rFonts w:ascii="Arial" w:hAnsi="Arial" w:cs="Arial"/>
          <w:b/>
        </w:rPr>
        <w:t>pdf</w:t>
      </w:r>
      <w:r w:rsidRPr="00C40B27">
        <w:rPr>
          <w:rFonts w:ascii="Arial" w:hAnsi="Arial" w:cs="Arial"/>
        </w:rPr>
        <w:t xml:space="preserve"> and </w:t>
      </w:r>
      <w:r w:rsidRPr="00C40B27">
        <w:rPr>
          <w:rFonts w:ascii="Arial" w:hAnsi="Arial" w:cs="Arial"/>
          <w:b/>
        </w:rPr>
        <w:t>word copy</w:t>
      </w:r>
      <w:r>
        <w:rPr>
          <w:rFonts w:ascii="Arial" w:hAnsi="Arial" w:cs="Arial"/>
        </w:rPr>
        <w:t>) to</w:t>
      </w:r>
    </w:p>
    <w:p w14:paraId="55C7905F" w14:textId="07527E76" w:rsidR="005D05CA" w:rsidRPr="00C40B27" w:rsidRDefault="00D62907" w:rsidP="00950A72">
      <w:pPr>
        <w:rPr>
          <w:rFonts w:ascii="Arial" w:hAnsi="Arial" w:cs="Arial"/>
        </w:rPr>
      </w:pPr>
      <w:hyperlink r:id="rId12" w:history="1">
        <w:r w:rsidR="00C40B27" w:rsidRPr="00232E3B">
          <w:rPr>
            <w:rStyle w:val="Hyperlink"/>
            <w:rFonts w:ascii="Arial" w:hAnsi="Arial" w:cs="Arial"/>
          </w:rPr>
          <w:t>NSLHD-Awards@health.nsw.gov.au</w:t>
        </w:r>
      </w:hyperlink>
    </w:p>
    <w:sectPr w:rsidR="005D05CA" w:rsidRPr="00C40B27" w:rsidSect="00472176">
      <w:headerReference w:type="first" r:id="rId13"/>
      <w:footerReference w:type="first" r:id="rId14"/>
      <w:pgSz w:w="11906" w:h="16838"/>
      <w:pgMar w:top="1440" w:right="1080" w:bottom="709" w:left="1080" w:header="510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A87275" w14:textId="77777777" w:rsidR="001C1592" w:rsidRDefault="001C1592" w:rsidP="00C424B8">
      <w:pPr>
        <w:spacing w:after="0" w:line="240" w:lineRule="auto"/>
      </w:pPr>
      <w:r>
        <w:separator/>
      </w:r>
    </w:p>
  </w:endnote>
  <w:endnote w:type="continuationSeparator" w:id="0">
    <w:p w14:paraId="05914F5D" w14:textId="77777777" w:rsidR="001C1592" w:rsidRDefault="001C1592" w:rsidP="00C42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464774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68292A4" w14:textId="58349E64" w:rsidR="00AE6244" w:rsidRDefault="00AE624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2907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496644" w14:textId="4A8EE20B" w:rsidR="00AE6244" w:rsidRDefault="00AE6244" w:rsidP="00AE62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AE0C90" w14:textId="77777777" w:rsidR="001C1592" w:rsidRDefault="001C1592" w:rsidP="00C424B8">
      <w:pPr>
        <w:spacing w:after="0" w:line="240" w:lineRule="auto"/>
      </w:pPr>
      <w:r>
        <w:separator/>
      </w:r>
    </w:p>
  </w:footnote>
  <w:footnote w:type="continuationSeparator" w:id="0">
    <w:p w14:paraId="028C2CF4" w14:textId="77777777" w:rsidR="001C1592" w:rsidRDefault="001C1592" w:rsidP="00C424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4F7C5" w14:textId="4EE92E78" w:rsidR="000B60F4" w:rsidRDefault="00472176" w:rsidP="000B60F4">
    <w:pPr>
      <w:pStyle w:val="Heading1"/>
      <w:tabs>
        <w:tab w:val="left" w:pos="7513"/>
      </w:tabs>
      <w:spacing w:before="0"/>
      <w:rPr>
        <w:rFonts w:ascii="Arial" w:hAnsi="Arial" w:cs="Arial"/>
        <w:noProof/>
        <w:lang w:eastAsia="en-AU"/>
      </w:rPr>
    </w:pPr>
    <w:r>
      <w:rPr>
        <w:rFonts w:ascii="Arial" w:hAnsi="Arial" w:cs="Arial"/>
        <w:b/>
        <w:noProof/>
        <w:lang w:eastAsia="en-AU"/>
      </w:rPr>
      <w:drawing>
        <wp:anchor distT="0" distB="0" distL="114300" distR="114300" simplePos="0" relativeHeight="251658240" behindDoc="1" locked="0" layoutInCell="1" allowOverlap="1" wp14:anchorId="3464AA4D" wp14:editId="69AEEFF1">
          <wp:simplePos x="0" y="0"/>
          <wp:positionH relativeFrom="column">
            <wp:posOffset>3175</wp:posOffset>
          </wp:positionH>
          <wp:positionV relativeFrom="paragraph">
            <wp:posOffset>-113030</wp:posOffset>
          </wp:positionV>
          <wp:extent cx="641350" cy="643255"/>
          <wp:effectExtent l="0" t="0" r="6350" b="4445"/>
          <wp:wrapTight wrapText="bothSides">
            <wp:wrapPolygon edited="0">
              <wp:start x="0" y="0"/>
              <wp:lineTo x="0" y="21110"/>
              <wp:lineTo x="21172" y="21110"/>
              <wp:lineTo x="2117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I_Facebook Profile_320p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1350" cy="64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60F4">
      <w:rPr>
        <w:rFonts w:ascii="Arial" w:hAnsi="Arial" w:cs="Arial"/>
        <w:noProof/>
        <w:lang w:eastAsia="en-AU"/>
      </w:rPr>
      <w:drawing>
        <wp:anchor distT="0" distB="0" distL="114300" distR="114300" simplePos="0" relativeHeight="251659264" behindDoc="1" locked="0" layoutInCell="1" allowOverlap="1" wp14:anchorId="583EBAF6" wp14:editId="0986109B">
          <wp:simplePos x="0" y="0"/>
          <wp:positionH relativeFrom="column">
            <wp:posOffset>4794250</wp:posOffset>
          </wp:positionH>
          <wp:positionV relativeFrom="paragraph">
            <wp:posOffset>2540</wp:posOffset>
          </wp:positionV>
          <wp:extent cx="1466850" cy="511175"/>
          <wp:effectExtent l="0" t="0" r="0" b="3175"/>
          <wp:wrapTight wrapText="bothSides">
            <wp:wrapPolygon edited="0">
              <wp:start x="0" y="0"/>
              <wp:lineTo x="0" y="20929"/>
              <wp:lineTo x="21319" y="20929"/>
              <wp:lineTo x="2131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SLHD_ColourLogo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51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4660">
      <w:rPr>
        <w:rFonts w:ascii="Arial" w:hAnsi="Arial" w:cs="Arial"/>
        <w:noProof/>
        <w:lang w:eastAsia="en-AU"/>
      </w:rPr>
      <w:t>Entry</w:t>
    </w:r>
    <w:r w:rsidR="000B60F4" w:rsidRPr="000B60F4">
      <w:rPr>
        <w:rFonts w:ascii="Arial" w:hAnsi="Arial" w:cs="Arial"/>
        <w:noProof/>
        <w:lang w:eastAsia="en-AU"/>
      </w:rPr>
      <w:t xml:space="preserve"> Form </w:t>
    </w:r>
  </w:p>
  <w:p w14:paraId="3FA927D0" w14:textId="254892A4" w:rsidR="00897376" w:rsidRPr="000B60F4" w:rsidRDefault="000B60F4" w:rsidP="000B60F4">
    <w:pPr>
      <w:pStyle w:val="Heading1"/>
      <w:spacing w:before="0"/>
      <w:rPr>
        <w:rFonts w:ascii="Arial" w:hAnsi="Arial" w:cs="Arial"/>
        <w:sz w:val="28"/>
      </w:rPr>
    </w:pPr>
    <w:r w:rsidRPr="000B60F4">
      <w:rPr>
        <w:rFonts w:ascii="Arial" w:hAnsi="Arial" w:cs="Arial"/>
        <w:noProof/>
        <w:sz w:val="28"/>
        <w:lang w:eastAsia="en-AU"/>
      </w:rPr>
      <w:t xml:space="preserve">NSLHD Quality and Improvement Awards </w:t>
    </w:r>
    <w:r w:rsidR="008E0C87">
      <w:rPr>
        <w:rFonts w:ascii="Arial" w:hAnsi="Arial" w:cs="Arial"/>
        <w:noProof/>
        <w:sz w:val="28"/>
        <w:lang w:eastAsia="en-AU"/>
      </w:rPr>
      <w:t>2022</w:t>
    </w:r>
    <w:r w:rsidR="00897376" w:rsidRPr="000B60F4">
      <w:rPr>
        <w:rFonts w:ascii="Arial" w:hAnsi="Arial" w:cs="Arial"/>
        <w:noProof/>
        <w:sz w:val="28"/>
        <w:lang w:eastAsia="en-AU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615E9"/>
    <w:multiLevelType w:val="hybridMultilevel"/>
    <w:tmpl w:val="F0966F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F4405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9B5C52"/>
    <w:multiLevelType w:val="hybridMultilevel"/>
    <w:tmpl w:val="18B8C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13784"/>
    <w:multiLevelType w:val="hybridMultilevel"/>
    <w:tmpl w:val="FAE6D98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1D1EFB"/>
    <w:multiLevelType w:val="hybridMultilevel"/>
    <w:tmpl w:val="6B90DADA"/>
    <w:lvl w:ilvl="0" w:tplc="5C3E4C6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FAEF6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BEB57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F452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10D08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14D6F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A6C76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8D34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C21C0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B2D1739"/>
    <w:multiLevelType w:val="hybridMultilevel"/>
    <w:tmpl w:val="45065E6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D4395"/>
    <w:multiLevelType w:val="hybridMultilevel"/>
    <w:tmpl w:val="B59CCE5A"/>
    <w:lvl w:ilvl="0" w:tplc="0A7446D8">
      <w:numFmt w:val="bullet"/>
      <w:lvlText w:val=""/>
      <w:lvlJc w:val="left"/>
      <w:pPr>
        <w:ind w:left="458" w:hanging="360"/>
      </w:pPr>
      <w:rPr>
        <w:rFonts w:ascii="Symbol" w:eastAsia="Symbol" w:hAnsi="Symbol" w:cs="Symbol" w:hint="default"/>
        <w:w w:val="100"/>
        <w:sz w:val="18"/>
        <w:szCs w:val="18"/>
        <w:lang w:val="en-AU" w:eastAsia="en-AU" w:bidi="en-AU"/>
      </w:rPr>
    </w:lvl>
    <w:lvl w:ilvl="1" w:tplc="25F2F768">
      <w:numFmt w:val="bullet"/>
      <w:lvlText w:val="•"/>
      <w:lvlJc w:val="left"/>
      <w:pPr>
        <w:ind w:left="1432" w:hanging="360"/>
      </w:pPr>
      <w:rPr>
        <w:rFonts w:hint="default"/>
        <w:lang w:val="en-AU" w:eastAsia="en-AU" w:bidi="en-AU"/>
      </w:rPr>
    </w:lvl>
    <w:lvl w:ilvl="2" w:tplc="FC0AC222">
      <w:numFmt w:val="bullet"/>
      <w:lvlText w:val="•"/>
      <w:lvlJc w:val="left"/>
      <w:pPr>
        <w:ind w:left="2405" w:hanging="360"/>
      </w:pPr>
      <w:rPr>
        <w:rFonts w:hint="default"/>
        <w:lang w:val="en-AU" w:eastAsia="en-AU" w:bidi="en-AU"/>
      </w:rPr>
    </w:lvl>
    <w:lvl w:ilvl="3" w:tplc="1140467E">
      <w:numFmt w:val="bullet"/>
      <w:lvlText w:val="•"/>
      <w:lvlJc w:val="left"/>
      <w:pPr>
        <w:ind w:left="3377" w:hanging="360"/>
      </w:pPr>
      <w:rPr>
        <w:rFonts w:hint="default"/>
        <w:lang w:val="en-AU" w:eastAsia="en-AU" w:bidi="en-AU"/>
      </w:rPr>
    </w:lvl>
    <w:lvl w:ilvl="4" w:tplc="9EDAB0D2">
      <w:numFmt w:val="bullet"/>
      <w:lvlText w:val="•"/>
      <w:lvlJc w:val="left"/>
      <w:pPr>
        <w:ind w:left="4350" w:hanging="360"/>
      </w:pPr>
      <w:rPr>
        <w:rFonts w:hint="default"/>
        <w:lang w:val="en-AU" w:eastAsia="en-AU" w:bidi="en-AU"/>
      </w:rPr>
    </w:lvl>
    <w:lvl w:ilvl="5" w:tplc="FCE68D82">
      <w:numFmt w:val="bullet"/>
      <w:lvlText w:val="•"/>
      <w:lvlJc w:val="left"/>
      <w:pPr>
        <w:ind w:left="5323" w:hanging="360"/>
      </w:pPr>
      <w:rPr>
        <w:rFonts w:hint="default"/>
        <w:lang w:val="en-AU" w:eastAsia="en-AU" w:bidi="en-AU"/>
      </w:rPr>
    </w:lvl>
    <w:lvl w:ilvl="6" w:tplc="3F9243FA">
      <w:numFmt w:val="bullet"/>
      <w:lvlText w:val="•"/>
      <w:lvlJc w:val="left"/>
      <w:pPr>
        <w:ind w:left="6295" w:hanging="360"/>
      </w:pPr>
      <w:rPr>
        <w:rFonts w:hint="default"/>
        <w:lang w:val="en-AU" w:eastAsia="en-AU" w:bidi="en-AU"/>
      </w:rPr>
    </w:lvl>
    <w:lvl w:ilvl="7" w:tplc="599C0CA6">
      <w:numFmt w:val="bullet"/>
      <w:lvlText w:val="•"/>
      <w:lvlJc w:val="left"/>
      <w:pPr>
        <w:ind w:left="7268" w:hanging="360"/>
      </w:pPr>
      <w:rPr>
        <w:rFonts w:hint="default"/>
        <w:lang w:val="en-AU" w:eastAsia="en-AU" w:bidi="en-AU"/>
      </w:rPr>
    </w:lvl>
    <w:lvl w:ilvl="8" w:tplc="919A3440">
      <w:numFmt w:val="bullet"/>
      <w:lvlText w:val="•"/>
      <w:lvlJc w:val="left"/>
      <w:pPr>
        <w:ind w:left="8240" w:hanging="360"/>
      </w:pPr>
      <w:rPr>
        <w:rFonts w:hint="default"/>
        <w:lang w:val="en-AU" w:eastAsia="en-AU" w:bidi="en-AU"/>
      </w:rPr>
    </w:lvl>
  </w:abstractNum>
  <w:abstractNum w:abstractNumId="6">
    <w:nsid w:val="326631D4"/>
    <w:multiLevelType w:val="hybridMultilevel"/>
    <w:tmpl w:val="BDEA2AE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172C8F"/>
    <w:multiLevelType w:val="hybridMultilevel"/>
    <w:tmpl w:val="2C3C6A7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106B6C"/>
    <w:multiLevelType w:val="hybridMultilevel"/>
    <w:tmpl w:val="CAD87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D76D5"/>
    <w:multiLevelType w:val="hybridMultilevel"/>
    <w:tmpl w:val="4918812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4C62E3"/>
    <w:multiLevelType w:val="hybridMultilevel"/>
    <w:tmpl w:val="D52CAA16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78134F"/>
    <w:multiLevelType w:val="hybridMultilevel"/>
    <w:tmpl w:val="BCEC57E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4547C3"/>
    <w:multiLevelType w:val="hybridMultilevel"/>
    <w:tmpl w:val="AFDC2D18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F5161F"/>
    <w:multiLevelType w:val="hybridMultilevel"/>
    <w:tmpl w:val="484E4F2E"/>
    <w:lvl w:ilvl="0" w:tplc="C4FEC5C0">
      <w:start w:val="1"/>
      <w:numFmt w:val="decimal"/>
      <w:lvlText w:val="%1."/>
      <w:lvlJc w:val="left"/>
      <w:pPr>
        <w:ind w:left="502" w:hanging="360"/>
      </w:pPr>
      <w:rPr>
        <w:rFonts w:hint="default"/>
        <w:b/>
        <w:i w:val="0"/>
      </w:rPr>
    </w:lvl>
    <w:lvl w:ilvl="1" w:tplc="4BF4405C">
      <w:start w:val="1"/>
      <w:numFmt w:val="bullet"/>
      <w:lvlText w:val=""/>
      <w:lvlJc w:val="left"/>
      <w:pPr>
        <w:ind w:left="1222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>
    <w:nsid w:val="56A656BA"/>
    <w:multiLevelType w:val="hybridMultilevel"/>
    <w:tmpl w:val="EFAE7CF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75487A"/>
    <w:multiLevelType w:val="hybridMultilevel"/>
    <w:tmpl w:val="28AA7C8C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195ACC"/>
    <w:multiLevelType w:val="hybridMultilevel"/>
    <w:tmpl w:val="B76EB074"/>
    <w:lvl w:ilvl="0" w:tplc="C4FEC5C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4BF4405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805BD8"/>
    <w:multiLevelType w:val="hybridMultilevel"/>
    <w:tmpl w:val="4DC866F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802F0A"/>
    <w:multiLevelType w:val="hybridMultilevel"/>
    <w:tmpl w:val="A86EE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AAA3C95"/>
    <w:multiLevelType w:val="hybridMultilevel"/>
    <w:tmpl w:val="B7BA05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76672D"/>
    <w:multiLevelType w:val="hybridMultilevel"/>
    <w:tmpl w:val="4258A9CC"/>
    <w:lvl w:ilvl="0" w:tplc="B8E6DEBC">
      <w:start w:val="1"/>
      <w:numFmt w:val="decimal"/>
      <w:lvlText w:val="%1."/>
      <w:lvlJc w:val="left"/>
      <w:pPr>
        <w:ind w:left="3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33" w:hanging="360"/>
      </w:pPr>
    </w:lvl>
    <w:lvl w:ilvl="2" w:tplc="0C09001B" w:tentative="1">
      <w:start w:val="1"/>
      <w:numFmt w:val="lowerRoman"/>
      <w:lvlText w:val="%3."/>
      <w:lvlJc w:val="right"/>
      <w:pPr>
        <w:ind w:left="1753" w:hanging="180"/>
      </w:pPr>
    </w:lvl>
    <w:lvl w:ilvl="3" w:tplc="0C09000F" w:tentative="1">
      <w:start w:val="1"/>
      <w:numFmt w:val="decimal"/>
      <w:lvlText w:val="%4."/>
      <w:lvlJc w:val="left"/>
      <w:pPr>
        <w:ind w:left="2473" w:hanging="360"/>
      </w:pPr>
    </w:lvl>
    <w:lvl w:ilvl="4" w:tplc="0C090019" w:tentative="1">
      <w:start w:val="1"/>
      <w:numFmt w:val="lowerLetter"/>
      <w:lvlText w:val="%5."/>
      <w:lvlJc w:val="left"/>
      <w:pPr>
        <w:ind w:left="3193" w:hanging="360"/>
      </w:pPr>
    </w:lvl>
    <w:lvl w:ilvl="5" w:tplc="0C09001B" w:tentative="1">
      <w:start w:val="1"/>
      <w:numFmt w:val="lowerRoman"/>
      <w:lvlText w:val="%6."/>
      <w:lvlJc w:val="right"/>
      <w:pPr>
        <w:ind w:left="3913" w:hanging="180"/>
      </w:pPr>
    </w:lvl>
    <w:lvl w:ilvl="6" w:tplc="0C09000F" w:tentative="1">
      <w:start w:val="1"/>
      <w:numFmt w:val="decimal"/>
      <w:lvlText w:val="%7."/>
      <w:lvlJc w:val="left"/>
      <w:pPr>
        <w:ind w:left="4633" w:hanging="360"/>
      </w:pPr>
    </w:lvl>
    <w:lvl w:ilvl="7" w:tplc="0C090019" w:tentative="1">
      <w:start w:val="1"/>
      <w:numFmt w:val="lowerLetter"/>
      <w:lvlText w:val="%8."/>
      <w:lvlJc w:val="left"/>
      <w:pPr>
        <w:ind w:left="5353" w:hanging="360"/>
      </w:pPr>
    </w:lvl>
    <w:lvl w:ilvl="8" w:tplc="0C09001B" w:tentative="1">
      <w:start w:val="1"/>
      <w:numFmt w:val="lowerRoman"/>
      <w:lvlText w:val="%9."/>
      <w:lvlJc w:val="right"/>
      <w:pPr>
        <w:ind w:left="6073" w:hanging="180"/>
      </w:pPr>
    </w:lvl>
  </w:abstractNum>
  <w:abstractNum w:abstractNumId="21">
    <w:nsid w:val="79A743C7"/>
    <w:multiLevelType w:val="hybridMultilevel"/>
    <w:tmpl w:val="44A4DA62"/>
    <w:lvl w:ilvl="0" w:tplc="C4FEC5C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3C1153"/>
    <w:multiLevelType w:val="hybridMultilevel"/>
    <w:tmpl w:val="BB2E79C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15"/>
  </w:num>
  <w:num w:numId="5">
    <w:abstractNumId w:val="19"/>
  </w:num>
  <w:num w:numId="6">
    <w:abstractNumId w:val="17"/>
  </w:num>
  <w:num w:numId="7">
    <w:abstractNumId w:val="13"/>
  </w:num>
  <w:num w:numId="8">
    <w:abstractNumId w:val="22"/>
  </w:num>
  <w:num w:numId="9">
    <w:abstractNumId w:val="4"/>
  </w:num>
  <w:num w:numId="10">
    <w:abstractNumId w:val="2"/>
  </w:num>
  <w:num w:numId="11">
    <w:abstractNumId w:val="6"/>
  </w:num>
  <w:num w:numId="12">
    <w:abstractNumId w:val="14"/>
  </w:num>
  <w:num w:numId="13">
    <w:abstractNumId w:val="10"/>
  </w:num>
  <w:num w:numId="14">
    <w:abstractNumId w:val="9"/>
  </w:num>
  <w:num w:numId="15">
    <w:abstractNumId w:val="8"/>
  </w:num>
  <w:num w:numId="16">
    <w:abstractNumId w:val="3"/>
  </w:num>
  <w:num w:numId="17">
    <w:abstractNumId w:val="21"/>
  </w:num>
  <w:num w:numId="18">
    <w:abstractNumId w:val="0"/>
  </w:num>
  <w:num w:numId="19">
    <w:abstractNumId w:val="5"/>
  </w:num>
  <w:num w:numId="20">
    <w:abstractNumId w:val="16"/>
  </w:num>
  <w:num w:numId="21">
    <w:abstractNumId w:val="18"/>
  </w:num>
  <w:num w:numId="22">
    <w:abstractNumId w:val="1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tTQ0MbS0MDCwMDZS0lEKTi0uzszPAykwrQUApcnqBywAAAA="/>
  </w:docVars>
  <w:rsids>
    <w:rsidRoot w:val="00D1419F"/>
    <w:rsid w:val="0000147E"/>
    <w:rsid w:val="00003D9C"/>
    <w:rsid w:val="00012B20"/>
    <w:rsid w:val="00014660"/>
    <w:rsid w:val="00024885"/>
    <w:rsid w:val="000273B6"/>
    <w:rsid w:val="00042101"/>
    <w:rsid w:val="00045920"/>
    <w:rsid w:val="00051A02"/>
    <w:rsid w:val="000542E6"/>
    <w:rsid w:val="00071B83"/>
    <w:rsid w:val="00081372"/>
    <w:rsid w:val="0008773F"/>
    <w:rsid w:val="00094AE2"/>
    <w:rsid w:val="00096CAA"/>
    <w:rsid w:val="000A25FD"/>
    <w:rsid w:val="000A5575"/>
    <w:rsid w:val="000A571C"/>
    <w:rsid w:val="000B60F4"/>
    <w:rsid w:val="000C2A85"/>
    <w:rsid w:val="000E0FDE"/>
    <w:rsid w:val="00103A65"/>
    <w:rsid w:val="0011351E"/>
    <w:rsid w:val="001135E8"/>
    <w:rsid w:val="001319BC"/>
    <w:rsid w:val="00132A98"/>
    <w:rsid w:val="0013403A"/>
    <w:rsid w:val="00136550"/>
    <w:rsid w:val="001434EA"/>
    <w:rsid w:val="0014550D"/>
    <w:rsid w:val="00154A2B"/>
    <w:rsid w:val="001A2D72"/>
    <w:rsid w:val="001A4670"/>
    <w:rsid w:val="001C1592"/>
    <w:rsid w:val="001C40FD"/>
    <w:rsid w:val="001C5B0E"/>
    <w:rsid w:val="001E7596"/>
    <w:rsid w:val="00200F19"/>
    <w:rsid w:val="00210551"/>
    <w:rsid w:val="00213CAD"/>
    <w:rsid w:val="002234AD"/>
    <w:rsid w:val="00225075"/>
    <w:rsid w:val="002462F2"/>
    <w:rsid w:val="00257558"/>
    <w:rsid w:val="00260386"/>
    <w:rsid w:val="00260DD7"/>
    <w:rsid w:val="0026243B"/>
    <w:rsid w:val="00265908"/>
    <w:rsid w:val="00270260"/>
    <w:rsid w:val="00285998"/>
    <w:rsid w:val="002A418E"/>
    <w:rsid w:val="002A5EBD"/>
    <w:rsid w:val="002C1EEE"/>
    <w:rsid w:val="002D2386"/>
    <w:rsid w:val="002E1088"/>
    <w:rsid w:val="002F597F"/>
    <w:rsid w:val="002F6C66"/>
    <w:rsid w:val="002F77B1"/>
    <w:rsid w:val="00334E9F"/>
    <w:rsid w:val="00346A3F"/>
    <w:rsid w:val="00350386"/>
    <w:rsid w:val="00352D25"/>
    <w:rsid w:val="003541C0"/>
    <w:rsid w:val="003548DB"/>
    <w:rsid w:val="00355A3C"/>
    <w:rsid w:val="003672FE"/>
    <w:rsid w:val="0037282F"/>
    <w:rsid w:val="003904FF"/>
    <w:rsid w:val="003B04E8"/>
    <w:rsid w:val="003B3C08"/>
    <w:rsid w:val="003B6E40"/>
    <w:rsid w:val="003C3636"/>
    <w:rsid w:val="003C3FC8"/>
    <w:rsid w:val="003E1644"/>
    <w:rsid w:val="003F26F9"/>
    <w:rsid w:val="003F6847"/>
    <w:rsid w:val="004153ED"/>
    <w:rsid w:val="00423450"/>
    <w:rsid w:val="00424E6E"/>
    <w:rsid w:val="004329AC"/>
    <w:rsid w:val="004367DC"/>
    <w:rsid w:val="004415FB"/>
    <w:rsid w:val="0045378C"/>
    <w:rsid w:val="00456AE5"/>
    <w:rsid w:val="004612A0"/>
    <w:rsid w:val="00466805"/>
    <w:rsid w:val="00472176"/>
    <w:rsid w:val="00474BE1"/>
    <w:rsid w:val="00477E47"/>
    <w:rsid w:val="004A29CD"/>
    <w:rsid w:val="004A37F5"/>
    <w:rsid w:val="004A43CD"/>
    <w:rsid w:val="004B5442"/>
    <w:rsid w:val="004C68E9"/>
    <w:rsid w:val="00500AD6"/>
    <w:rsid w:val="0050134F"/>
    <w:rsid w:val="0050650E"/>
    <w:rsid w:val="005218CB"/>
    <w:rsid w:val="00532F6F"/>
    <w:rsid w:val="00544D1E"/>
    <w:rsid w:val="00552BBF"/>
    <w:rsid w:val="0057461E"/>
    <w:rsid w:val="00582EDC"/>
    <w:rsid w:val="005960C4"/>
    <w:rsid w:val="005A3388"/>
    <w:rsid w:val="005C481B"/>
    <w:rsid w:val="005C7287"/>
    <w:rsid w:val="005D05CA"/>
    <w:rsid w:val="005D2BDA"/>
    <w:rsid w:val="005D61E3"/>
    <w:rsid w:val="005E299F"/>
    <w:rsid w:val="005F00E3"/>
    <w:rsid w:val="005F6E4D"/>
    <w:rsid w:val="006024EC"/>
    <w:rsid w:val="00606124"/>
    <w:rsid w:val="00616253"/>
    <w:rsid w:val="0064313A"/>
    <w:rsid w:val="00650E15"/>
    <w:rsid w:val="006513CD"/>
    <w:rsid w:val="0065606F"/>
    <w:rsid w:val="00661914"/>
    <w:rsid w:val="006816F4"/>
    <w:rsid w:val="00684AEE"/>
    <w:rsid w:val="006A1E20"/>
    <w:rsid w:val="006A1E2A"/>
    <w:rsid w:val="006A4C7C"/>
    <w:rsid w:val="006E4B63"/>
    <w:rsid w:val="006F337E"/>
    <w:rsid w:val="00703A1C"/>
    <w:rsid w:val="00730065"/>
    <w:rsid w:val="00732292"/>
    <w:rsid w:val="00734EAF"/>
    <w:rsid w:val="00741DC3"/>
    <w:rsid w:val="00744C74"/>
    <w:rsid w:val="00747D36"/>
    <w:rsid w:val="00777E27"/>
    <w:rsid w:val="00782C38"/>
    <w:rsid w:val="00784964"/>
    <w:rsid w:val="00786845"/>
    <w:rsid w:val="00794BC2"/>
    <w:rsid w:val="007A192F"/>
    <w:rsid w:val="007A1F14"/>
    <w:rsid w:val="007A2226"/>
    <w:rsid w:val="007A46DD"/>
    <w:rsid w:val="007C6DEB"/>
    <w:rsid w:val="007F0278"/>
    <w:rsid w:val="007F0367"/>
    <w:rsid w:val="007F7C55"/>
    <w:rsid w:val="008000E6"/>
    <w:rsid w:val="00846194"/>
    <w:rsid w:val="008550A7"/>
    <w:rsid w:val="00885BF4"/>
    <w:rsid w:val="00890596"/>
    <w:rsid w:val="008915FE"/>
    <w:rsid w:val="00897376"/>
    <w:rsid w:val="008A4047"/>
    <w:rsid w:val="008C6BB2"/>
    <w:rsid w:val="008D3777"/>
    <w:rsid w:val="008E0C87"/>
    <w:rsid w:val="008E654A"/>
    <w:rsid w:val="009103DB"/>
    <w:rsid w:val="0091310F"/>
    <w:rsid w:val="00950A72"/>
    <w:rsid w:val="00954EC7"/>
    <w:rsid w:val="00954F6F"/>
    <w:rsid w:val="00981B64"/>
    <w:rsid w:val="00990A39"/>
    <w:rsid w:val="009A2AA2"/>
    <w:rsid w:val="009C3645"/>
    <w:rsid w:val="009C3ABC"/>
    <w:rsid w:val="009D58D5"/>
    <w:rsid w:val="009E7217"/>
    <w:rsid w:val="00A27BB2"/>
    <w:rsid w:val="00A31B32"/>
    <w:rsid w:val="00A33C76"/>
    <w:rsid w:val="00A57443"/>
    <w:rsid w:val="00A61BF1"/>
    <w:rsid w:val="00A62EAB"/>
    <w:rsid w:val="00A67F38"/>
    <w:rsid w:val="00A7308A"/>
    <w:rsid w:val="00A82016"/>
    <w:rsid w:val="00AA1DDA"/>
    <w:rsid w:val="00AA5119"/>
    <w:rsid w:val="00AB0A84"/>
    <w:rsid w:val="00AB18A2"/>
    <w:rsid w:val="00AB5C9B"/>
    <w:rsid w:val="00AB6DE2"/>
    <w:rsid w:val="00AB6E82"/>
    <w:rsid w:val="00AC6CF2"/>
    <w:rsid w:val="00AE6244"/>
    <w:rsid w:val="00B510AC"/>
    <w:rsid w:val="00B83963"/>
    <w:rsid w:val="00B9157C"/>
    <w:rsid w:val="00BA4E75"/>
    <w:rsid w:val="00BD0EC8"/>
    <w:rsid w:val="00BF280A"/>
    <w:rsid w:val="00BF2E44"/>
    <w:rsid w:val="00BF3533"/>
    <w:rsid w:val="00C00D04"/>
    <w:rsid w:val="00C10605"/>
    <w:rsid w:val="00C10A58"/>
    <w:rsid w:val="00C11344"/>
    <w:rsid w:val="00C240F2"/>
    <w:rsid w:val="00C26DDF"/>
    <w:rsid w:val="00C31C2C"/>
    <w:rsid w:val="00C357C4"/>
    <w:rsid w:val="00C40B27"/>
    <w:rsid w:val="00C424B8"/>
    <w:rsid w:val="00C57950"/>
    <w:rsid w:val="00C645EF"/>
    <w:rsid w:val="00C74296"/>
    <w:rsid w:val="00CB0E3E"/>
    <w:rsid w:val="00CB184C"/>
    <w:rsid w:val="00CB3862"/>
    <w:rsid w:val="00CB3985"/>
    <w:rsid w:val="00CB47D5"/>
    <w:rsid w:val="00CB7EBB"/>
    <w:rsid w:val="00CC2FCD"/>
    <w:rsid w:val="00CC49FA"/>
    <w:rsid w:val="00CD0C65"/>
    <w:rsid w:val="00CE7622"/>
    <w:rsid w:val="00CE7971"/>
    <w:rsid w:val="00CF1699"/>
    <w:rsid w:val="00CF2EBC"/>
    <w:rsid w:val="00CF4F8A"/>
    <w:rsid w:val="00D1419F"/>
    <w:rsid w:val="00D16D20"/>
    <w:rsid w:val="00D203CE"/>
    <w:rsid w:val="00D21D41"/>
    <w:rsid w:val="00D25E53"/>
    <w:rsid w:val="00D3236B"/>
    <w:rsid w:val="00D37CDD"/>
    <w:rsid w:val="00D57FA5"/>
    <w:rsid w:val="00D62907"/>
    <w:rsid w:val="00D80A76"/>
    <w:rsid w:val="00D93B51"/>
    <w:rsid w:val="00DA7D9F"/>
    <w:rsid w:val="00DC4AAF"/>
    <w:rsid w:val="00DC5194"/>
    <w:rsid w:val="00DF2605"/>
    <w:rsid w:val="00DF6857"/>
    <w:rsid w:val="00E01765"/>
    <w:rsid w:val="00E145F8"/>
    <w:rsid w:val="00E15331"/>
    <w:rsid w:val="00E269F5"/>
    <w:rsid w:val="00E5517F"/>
    <w:rsid w:val="00E56202"/>
    <w:rsid w:val="00E666C8"/>
    <w:rsid w:val="00E76071"/>
    <w:rsid w:val="00E7779E"/>
    <w:rsid w:val="00E80E60"/>
    <w:rsid w:val="00EB1280"/>
    <w:rsid w:val="00EC18B2"/>
    <w:rsid w:val="00EC270A"/>
    <w:rsid w:val="00EC3B03"/>
    <w:rsid w:val="00EC3F1C"/>
    <w:rsid w:val="00F17462"/>
    <w:rsid w:val="00F17A8D"/>
    <w:rsid w:val="00F243DD"/>
    <w:rsid w:val="00F36F01"/>
    <w:rsid w:val="00F405D0"/>
    <w:rsid w:val="00F424CE"/>
    <w:rsid w:val="00F6142E"/>
    <w:rsid w:val="00FA5A7C"/>
    <w:rsid w:val="00FB2E41"/>
    <w:rsid w:val="00FC29D6"/>
    <w:rsid w:val="00FC67BE"/>
    <w:rsid w:val="00FD51C6"/>
    <w:rsid w:val="00FE718A"/>
    <w:rsid w:val="00FE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D3A61E3"/>
  <w15:docId w15:val="{56F9F8D9-502E-4E43-B11E-D178C46C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2A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A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2A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72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19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1419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1419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C42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4B8"/>
  </w:style>
  <w:style w:type="paragraph" w:styleId="Footer">
    <w:name w:val="footer"/>
    <w:basedOn w:val="Normal"/>
    <w:link w:val="FooterChar"/>
    <w:uiPriority w:val="99"/>
    <w:unhideWhenUsed/>
    <w:rsid w:val="00C42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4B8"/>
  </w:style>
  <w:style w:type="table" w:styleId="TableGrid">
    <w:name w:val="Table Grid"/>
    <w:basedOn w:val="TableNormal"/>
    <w:uiPriority w:val="59"/>
    <w:rsid w:val="00CB7E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4">
    <w:name w:val="Pa4"/>
    <w:basedOn w:val="Normal"/>
    <w:next w:val="Normal"/>
    <w:uiPriority w:val="99"/>
    <w:rsid w:val="00CD0C65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2E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E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E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E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E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E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ED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2BD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32A9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A9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2A9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D05CA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72F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4367DC"/>
    <w:rPr>
      <w:color w:val="800080" w:themeColor="followedHyperlink"/>
      <w:u w:val="single"/>
    </w:rPr>
  </w:style>
  <w:style w:type="paragraph" w:customStyle="1" w:styleId="Default">
    <w:name w:val="Default"/>
    <w:rsid w:val="00C26D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67495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4646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1239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SLHD-Awards@health.nsw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intranet.nslhd.health.nsw.gov.au/ClinicalNet/cgu/QI/QualityAwards/Pages/NSLHD-Quality-Awards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C8A1FEBF2D524E91F8D4C960DB229C" ma:contentTypeVersion="1" ma:contentTypeDescription="Create a new document." ma:contentTypeScope="" ma:versionID="ea60a5da3f15896c3ec0c13db338628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A252BD-705B-45A7-8B9C-7331C9C101AC}"/>
</file>

<file path=customXml/itemProps2.xml><?xml version="1.0" encoding="utf-8"?>
<ds:datastoreItem xmlns:ds="http://schemas.openxmlformats.org/officeDocument/2006/customXml" ds:itemID="{6AB4DF5A-60BC-444A-99B5-95D477CC2193}"/>
</file>

<file path=customXml/itemProps3.xml><?xml version="1.0" encoding="utf-8"?>
<ds:datastoreItem xmlns:ds="http://schemas.openxmlformats.org/officeDocument/2006/customXml" ds:itemID="{D2C6B02C-0463-433A-9957-AB94B7B1FE22}"/>
</file>

<file path=customXml/itemProps4.xml><?xml version="1.0" encoding="utf-8"?>
<ds:datastoreItem xmlns:ds="http://schemas.openxmlformats.org/officeDocument/2006/customXml" ds:itemID="{84536905-F161-4F98-B583-C102D25959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5</Words>
  <Characters>407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CCH</Company>
  <LinksUpToDate>false</LinksUpToDate>
  <CharactersWithSpaces>4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form-2022NSLHDQualityandImprovementAwards</dc:title>
  <dc:creator>Emily Gregg</dc:creator>
  <cp:lastModifiedBy>Rebecca Koerber</cp:lastModifiedBy>
  <cp:revision>2</cp:revision>
  <cp:lastPrinted>2020-02-28T01:35:00Z</cp:lastPrinted>
  <dcterms:created xsi:type="dcterms:W3CDTF">2022-03-16T02:33:00Z</dcterms:created>
  <dcterms:modified xsi:type="dcterms:W3CDTF">2022-03-16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C8A1FEBF2D524E91F8D4C960DB229C</vt:lpwstr>
  </property>
</Properties>
</file>